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42673" w14:textId="75E96439" w:rsidR="008C4996" w:rsidRPr="000D319F" w:rsidRDefault="0057391E" w:rsidP="00EF7170">
      <w:pPr>
        <w:pStyle w:val="StandardWeb"/>
        <w:jc w:val="both"/>
        <w:rPr>
          <w:rFonts w:asciiTheme="minorHAnsi" w:hAnsiTheme="minorHAnsi" w:cstheme="minorHAnsi"/>
          <w:b/>
          <w:bCs/>
          <w:sz w:val="40"/>
          <w:szCs w:val="40"/>
        </w:rPr>
      </w:pPr>
      <w:bookmarkStart w:id="0" w:name="_Hlk97627600"/>
      <w:bookmarkStart w:id="1" w:name="_Hlk101778210"/>
      <w:r w:rsidRPr="000D319F">
        <w:rPr>
          <w:rFonts w:asciiTheme="minorHAnsi" w:hAnsiTheme="minorHAnsi" w:cstheme="minorHAnsi"/>
          <w:b/>
          <w:bCs/>
          <w:sz w:val="40"/>
          <w:szCs w:val="40"/>
        </w:rPr>
        <w:t xml:space="preserve">Die Lösung für nachhaltiges Heizen: </w:t>
      </w:r>
      <w:r w:rsidR="002831A5" w:rsidRPr="000D319F">
        <w:rPr>
          <w:rFonts w:asciiTheme="minorHAnsi" w:hAnsiTheme="minorHAnsi" w:cstheme="minorHAnsi"/>
          <w:b/>
          <w:bCs/>
          <w:sz w:val="40"/>
          <w:szCs w:val="40"/>
        </w:rPr>
        <w:t>Wärmepumpen</w:t>
      </w:r>
      <w:r w:rsidRPr="000D319F">
        <w:rPr>
          <w:rFonts w:asciiTheme="minorHAnsi" w:hAnsiTheme="minorHAnsi" w:cstheme="minorHAnsi"/>
          <w:b/>
          <w:bCs/>
          <w:sz w:val="40"/>
          <w:szCs w:val="40"/>
        </w:rPr>
        <w:t>!</w:t>
      </w:r>
    </w:p>
    <w:p w14:paraId="54FC0DB4" w14:textId="30196195" w:rsidR="002831A5" w:rsidRPr="000D319F" w:rsidRDefault="00FD3635" w:rsidP="00EF7170">
      <w:pPr>
        <w:pStyle w:val="StandardWeb"/>
        <w:jc w:val="both"/>
        <w:rPr>
          <w:rFonts w:asciiTheme="minorHAnsi" w:hAnsiTheme="minorHAnsi" w:cstheme="minorHAnsi"/>
          <w:b/>
          <w:bCs/>
          <w:sz w:val="26"/>
          <w:szCs w:val="26"/>
        </w:rPr>
      </w:pPr>
      <w:r w:rsidRPr="000D319F">
        <w:rPr>
          <w:rFonts w:asciiTheme="minorHAnsi" w:hAnsiTheme="minorHAnsi" w:cstheme="minorHAnsi"/>
          <w:b/>
          <w:bCs/>
          <w:sz w:val="26"/>
          <w:szCs w:val="26"/>
        </w:rPr>
        <w:t xml:space="preserve">Die </w:t>
      </w:r>
      <w:proofErr w:type="spellStart"/>
      <w:r w:rsidRPr="000D319F">
        <w:rPr>
          <w:rFonts w:asciiTheme="minorHAnsi" w:hAnsiTheme="minorHAnsi" w:cstheme="minorHAnsi"/>
          <w:b/>
          <w:bCs/>
          <w:sz w:val="26"/>
          <w:szCs w:val="26"/>
        </w:rPr>
        <w:t>green</w:t>
      </w:r>
      <w:proofErr w:type="spellEnd"/>
      <w:r w:rsidRPr="000D319F">
        <w:rPr>
          <w:rFonts w:asciiTheme="minorHAnsi" w:hAnsiTheme="minorHAnsi" w:cstheme="minorHAnsi"/>
          <w:b/>
          <w:bCs/>
          <w:sz w:val="26"/>
          <w:szCs w:val="26"/>
        </w:rPr>
        <w:t xml:space="preserve"> </w:t>
      </w:r>
      <w:proofErr w:type="spellStart"/>
      <w:r w:rsidRPr="000D319F">
        <w:rPr>
          <w:rFonts w:asciiTheme="minorHAnsi" w:hAnsiTheme="minorHAnsi" w:cstheme="minorHAnsi"/>
          <w:b/>
          <w:bCs/>
          <w:sz w:val="26"/>
          <w:szCs w:val="26"/>
        </w:rPr>
        <w:t>consult</w:t>
      </w:r>
      <w:proofErr w:type="spellEnd"/>
      <w:r w:rsidRPr="000D319F">
        <w:rPr>
          <w:rFonts w:asciiTheme="minorHAnsi" w:hAnsiTheme="minorHAnsi" w:cstheme="minorHAnsi"/>
          <w:b/>
          <w:bCs/>
          <w:sz w:val="26"/>
          <w:szCs w:val="26"/>
        </w:rPr>
        <w:t xml:space="preserve"> </w:t>
      </w:r>
      <w:proofErr w:type="spellStart"/>
      <w:r w:rsidRPr="000D319F">
        <w:rPr>
          <w:rFonts w:asciiTheme="minorHAnsi" w:hAnsiTheme="minorHAnsi" w:cstheme="minorHAnsi"/>
          <w:b/>
          <w:bCs/>
          <w:sz w:val="26"/>
          <w:szCs w:val="26"/>
        </w:rPr>
        <w:t>services</w:t>
      </w:r>
      <w:proofErr w:type="spellEnd"/>
      <w:r w:rsidRPr="000D319F">
        <w:rPr>
          <w:rFonts w:asciiTheme="minorHAnsi" w:hAnsiTheme="minorHAnsi" w:cstheme="minorHAnsi"/>
          <w:b/>
          <w:bCs/>
          <w:sz w:val="26"/>
          <w:szCs w:val="26"/>
        </w:rPr>
        <w:t xml:space="preserve"> GmbH </w:t>
      </w:r>
      <w:r w:rsidR="0057391E" w:rsidRPr="000D319F">
        <w:rPr>
          <w:rFonts w:asciiTheme="minorHAnsi" w:hAnsiTheme="minorHAnsi" w:cstheme="minorHAnsi"/>
          <w:b/>
          <w:bCs/>
          <w:sz w:val="26"/>
          <w:szCs w:val="26"/>
        </w:rPr>
        <w:t>setzt</w:t>
      </w:r>
      <w:r w:rsidRPr="000D319F">
        <w:rPr>
          <w:rFonts w:asciiTheme="minorHAnsi" w:hAnsiTheme="minorHAnsi" w:cstheme="minorHAnsi"/>
          <w:b/>
          <w:bCs/>
          <w:sz w:val="26"/>
          <w:szCs w:val="26"/>
        </w:rPr>
        <w:t xml:space="preserve"> als Großhändler für</w:t>
      </w:r>
      <w:r w:rsidR="0057391E" w:rsidRPr="000D319F">
        <w:rPr>
          <w:rFonts w:asciiTheme="minorHAnsi" w:hAnsiTheme="minorHAnsi" w:cstheme="minorHAnsi"/>
          <w:b/>
          <w:bCs/>
          <w:sz w:val="26"/>
          <w:szCs w:val="26"/>
        </w:rPr>
        <w:t xml:space="preserve"> </w:t>
      </w:r>
      <w:r w:rsidRPr="000D319F">
        <w:rPr>
          <w:rFonts w:asciiTheme="minorHAnsi" w:hAnsiTheme="minorHAnsi" w:cstheme="minorHAnsi"/>
          <w:b/>
          <w:bCs/>
          <w:sz w:val="26"/>
          <w:szCs w:val="26"/>
        </w:rPr>
        <w:t>Erneuerbare-Energie-Produkte</w:t>
      </w:r>
      <w:r w:rsidR="0057391E" w:rsidRPr="000D319F">
        <w:rPr>
          <w:rFonts w:asciiTheme="minorHAnsi" w:hAnsiTheme="minorHAnsi" w:cstheme="minorHAnsi"/>
          <w:b/>
          <w:bCs/>
          <w:sz w:val="26"/>
          <w:szCs w:val="26"/>
        </w:rPr>
        <w:t xml:space="preserve"> auf neueste Technologie: </w:t>
      </w:r>
      <w:r w:rsidRPr="000D319F">
        <w:rPr>
          <w:rFonts w:asciiTheme="minorHAnsi" w:hAnsiTheme="minorHAnsi" w:cstheme="minorHAnsi"/>
          <w:b/>
          <w:bCs/>
          <w:sz w:val="26"/>
          <w:szCs w:val="26"/>
        </w:rPr>
        <w:t xml:space="preserve">Luft/Wasser-Wärmepumpen </w:t>
      </w:r>
      <w:r w:rsidR="0057391E" w:rsidRPr="000D319F">
        <w:rPr>
          <w:rFonts w:asciiTheme="minorHAnsi" w:hAnsiTheme="minorHAnsi" w:cstheme="minorHAnsi"/>
          <w:b/>
          <w:bCs/>
          <w:sz w:val="26"/>
          <w:szCs w:val="26"/>
        </w:rPr>
        <w:t>für den Neubau und die Sanierung</w:t>
      </w:r>
      <w:r w:rsidRPr="000D319F">
        <w:rPr>
          <w:rFonts w:asciiTheme="minorHAnsi" w:hAnsiTheme="minorHAnsi" w:cstheme="minorHAnsi"/>
          <w:b/>
          <w:bCs/>
          <w:sz w:val="26"/>
          <w:szCs w:val="26"/>
        </w:rPr>
        <w:t>.</w:t>
      </w:r>
    </w:p>
    <w:p w14:paraId="43ED009C" w14:textId="411769E2" w:rsidR="00F23E64" w:rsidRPr="000D319F" w:rsidRDefault="002831A5" w:rsidP="002831A5">
      <w:pPr>
        <w:pStyle w:val="StandardWeb"/>
        <w:jc w:val="both"/>
        <w:rPr>
          <w:rFonts w:asciiTheme="minorHAnsi" w:hAnsiTheme="minorHAnsi" w:cstheme="minorHAnsi"/>
          <w:sz w:val="22"/>
          <w:szCs w:val="22"/>
        </w:rPr>
      </w:pPr>
      <w:bookmarkStart w:id="2" w:name="_GoBack"/>
      <w:r w:rsidRPr="000D319F">
        <w:rPr>
          <w:rFonts w:asciiTheme="minorHAnsi" w:hAnsiTheme="minorHAnsi" w:cstheme="minorHAnsi"/>
          <w:sz w:val="22"/>
          <w:szCs w:val="22"/>
        </w:rPr>
        <w:t xml:space="preserve">Nicht nur die exorbitant gestiegenen Gas- und Ölpreise motivieren die Menschen, Ihr Heizsystem zu überdenken. </w:t>
      </w:r>
      <w:r w:rsidR="003A39FD" w:rsidRPr="000D319F">
        <w:rPr>
          <w:rFonts w:asciiTheme="minorHAnsi" w:hAnsiTheme="minorHAnsi" w:cstheme="minorHAnsi"/>
          <w:sz w:val="22"/>
          <w:szCs w:val="22"/>
        </w:rPr>
        <w:t xml:space="preserve">Aber auch aus ökologischer Sicht besteht Handlungsbedarf. </w:t>
      </w:r>
      <w:r w:rsidRPr="000D319F">
        <w:rPr>
          <w:rFonts w:asciiTheme="minorHAnsi" w:hAnsiTheme="minorHAnsi" w:cstheme="minorHAnsi"/>
          <w:sz w:val="22"/>
          <w:szCs w:val="22"/>
        </w:rPr>
        <w:t xml:space="preserve">Der </w:t>
      </w:r>
      <w:r w:rsidRPr="000D319F">
        <w:rPr>
          <w:rFonts w:asciiTheme="minorHAnsi" w:hAnsiTheme="minorHAnsi" w:cstheme="minorHAnsi"/>
          <w:szCs w:val="20"/>
        </w:rPr>
        <w:t xml:space="preserve">größte </w:t>
      </w:r>
      <w:r w:rsidR="00FD3635" w:rsidRPr="000D319F">
        <w:rPr>
          <w:rStyle w:val="Fett"/>
          <w:rFonts w:asciiTheme="minorHAnsi" w:hAnsiTheme="minorHAnsi" w:cstheme="minorHAnsi"/>
          <w:b w:val="0"/>
          <w:bCs w:val="0"/>
          <w:szCs w:val="20"/>
        </w:rPr>
        <w:t>CO</w:t>
      </w:r>
      <w:r w:rsidR="00FD3635" w:rsidRPr="000D319F">
        <w:rPr>
          <w:rStyle w:val="Fett"/>
          <w:rFonts w:asciiTheme="minorHAnsi" w:hAnsiTheme="minorHAnsi" w:cstheme="minorHAnsi"/>
          <w:b w:val="0"/>
          <w:bCs w:val="0"/>
          <w:szCs w:val="20"/>
          <w:vertAlign w:val="subscript"/>
        </w:rPr>
        <w:t>2</w:t>
      </w:r>
      <w:r w:rsidRPr="000D319F">
        <w:rPr>
          <w:rFonts w:asciiTheme="minorHAnsi" w:hAnsiTheme="minorHAnsi" w:cstheme="minorHAnsi"/>
          <w:sz w:val="22"/>
          <w:szCs w:val="22"/>
        </w:rPr>
        <w:t xml:space="preserve"> Verursacher im Haushalt ist tatsächlich die Heizung</w:t>
      </w:r>
      <w:r w:rsidR="0057391E" w:rsidRPr="000D319F">
        <w:rPr>
          <w:rFonts w:asciiTheme="minorHAnsi" w:hAnsiTheme="minorHAnsi" w:cstheme="minorHAnsi"/>
          <w:sz w:val="22"/>
          <w:szCs w:val="22"/>
        </w:rPr>
        <w:t>. D</w:t>
      </w:r>
      <w:r w:rsidR="003A39FD" w:rsidRPr="000D319F">
        <w:rPr>
          <w:rFonts w:asciiTheme="minorHAnsi" w:hAnsiTheme="minorHAnsi" w:cstheme="minorHAnsi"/>
          <w:sz w:val="22"/>
          <w:szCs w:val="22"/>
        </w:rPr>
        <w:t>eren</w:t>
      </w:r>
      <w:r w:rsidRPr="000D319F">
        <w:rPr>
          <w:rFonts w:asciiTheme="minorHAnsi" w:hAnsiTheme="minorHAnsi" w:cstheme="minorHAnsi"/>
          <w:sz w:val="22"/>
          <w:szCs w:val="22"/>
        </w:rPr>
        <w:t xml:space="preserve"> Emissionen belasten </w:t>
      </w:r>
      <w:r w:rsidR="00FD3635" w:rsidRPr="000D319F">
        <w:rPr>
          <w:rFonts w:asciiTheme="minorHAnsi" w:hAnsiTheme="minorHAnsi" w:cstheme="minorHAnsi"/>
          <w:sz w:val="22"/>
          <w:szCs w:val="22"/>
        </w:rPr>
        <w:t>unser</w:t>
      </w:r>
      <w:r w:rsidRPr="000D319F">
        <w:rPr>
          <w:rFonts w:asciiTheme="minorHAnsi" w:hAnsiTheme="minorHAnsi" w:cstheme="minorHAnsi"/>
          <w:sz w:val="22"/>
          <w:szCs w:val="22"/>
        </w:rPr>
        <w:t xml:space="preserve"> Klima</w:t>
      </w:r>
      <w:r w:rsidR="00FD3635" w:rsidRPr="000D319F">
        <w:rPr>
          <w:rFonts w:asciiTheme="minorHAnsi" w:hAnsiTheme="minorHAnsi" w:cstheme="minorHAnsi"/>
          <w:sz w:val="22"/>
          <w:szCs w:val="22"/>
        </w:rPr>
        <w:t xml:space="preserve"> enorm</w:t>
      </w:r>
      <w:r w:rsidRPr="000D319F">
        <w:rPr>
          <w:rFonts w:asciiTheme="minorHAnsi" w:hAnsiTheme="minorHAnsi" w:cstheme="minorHAnsi"/>
          <w:sz w:val="22"/>
          <w:szCs w:val="22"/>
        </w:rPr>
        <w:t xml:space="preserve">. Wer seinen ökologischen Fußabdruck reduzieren </w:t>
      </w:r>
      <w:r w:rsidR="00FD3635" w:rsidRPr="000D319F">
        <w:rPr>
          <w:rFonts w:asciiTheme="minorHAnsi" w:hAnsiTheme="minorHAnsi" w:cstheme="minorHAnsi"/>
          <w:sz w:val="22"/>
          <w:szCs w:val="22"/>
        </w:rPr>
        <w:t>möchte</w:t>
      </w:r>
      <w:r w:rsidRPr="000D319F">
        <w:rPr>
          <w:rFonts w:asciiTheme="minorHAnsi" w:hAnsiTheme="minorHAnsi" w:cstheme="minorHAnsi"/>
          <w:sz w:val="22"/>
          <w:szCs w:val="22"/>
        </w:rPr>
        <w:t xml:space="preserve">, </w:t>
      </w:r>
      <w:r w:rsidR="00FD3635" w:rsidRPr="000D319F">
        <w:rPr>
          <w:rFonts w:asciiTheme="minorHAnsi" w:hAnsiTheme="minorHAnsi" w:cstheme="minorHAnsi"/>
          <w:sz w:val="22"/>
          <w:szCs w:val="22"/>
        </w:rPr>
        <w:t>kann das mit einer Wärmepumpe einfach umsetzen. Im Neubau ist sie bereits die dominierende Heiztechnologie.</w:t>
      </w:r>
      <w:r w:rsidR="0062489F" w:rsidRPr="000D319F">
        <w:rPr>
          <w:rFonts w:asciiTheme="minorHAnsi" w:hAnsiTheme="minorHAnsi" w:cstheme="minorHAnsi"/>
          <w:sz w:val="22"/>
          <w:szCs w:val="22"/>
        </w:rPr>
        <w:t xml:space="preserve"> </w:t>
      </w:r>
      <w:r w:rsidR="00460EC6" w:rsidRPr="000D319F">
        <w:rPr>
          <w:rFonts w:asciiTheme="minorHAnsi" w:hAnsiTheme="minorHAnsi" w:cstheme="minorHAnsi"/>
          <w:sz w:val="22"/>
          <w:szCs w:val="22"/>
        </w:rPr>
        <w:t xml:space="preserve">Doch auch für </w:t>
      </w:r>
      <w:r w:rsidR="0062489F" w:rsidRPr="000D319F">
        <w:rPr>
          <w:rFonts w:asciiTheme="minorHAnsi" w:hAnsiTheme="minorHAnsi" w:cstheme="minorHAnsi"/>
          <w:sz w:val="22"/>
          <w:szCs w:val="22"/>
        </w:rPr>
        <w:t>Bestandsimmobilien mit Fußboden- oder Heizkörperheizung lohnt es sich, Wärmepumpen einzusetzen.</w:t>
      </w:r>
    </w:p>
    <w:p w14:paraId="3A45D1C7" w14:textId="5A6171BC" w:rsidR="00AF3C4B" w:rsidRPr="000D319F" w:rsidRDefault="00AF3C4B" w:rsidP="002831A5">
      <w:pPr>
        <w:pStyle w:val="StandardWeb"/>
        <w:jc w:val="both"/>
        <w:rPr>
          <w:rFonts w:asciiTheme="minorHAnsi" w:hAnsiTheme="minorHAnsi" w:cstheme="minorHAnsi"/>
          <w:b/>
          <w:bCs/>
          <w:sz w:val="22"/>
          <w:szCs w:val="22"/>
        </w:rPr>
      </w:pPr>
      <w:r w:rsidRPr="000D319F">
        <w:rPr>
          <w:rFonts w:asciiTheme="minorHAnsi" w:hAnsiTheme="minorHAnsi" w:cstheme="minorHAnsi"/>
          <w:b/>
          <w:bCs/>
          <w:sz w:val="22"/>
          <w:szCs w:val="22"/>
        </w:rPr>
        <w:t>Worauf kommt es bei der Anschaffung einer Wärmepumpe an?</w:t>
      </w:r>
    </w:p>
    <w:p w14:paraId="1C6CC472" w14:textId="109C713D" w:rsidR="00FA2292" w:rsidRPr="000D319F" w:rsidRDefault="008C4996" w:rsidP="00EF7170">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 xml:space="preserve"> </w:t>
      </w:r>
      <w:r w:rsidR="002B78E0" w:rsidRPr="000D319F">
        <w:rPr>
          <w:rFonts w:asciiTheme="minorHAnsi" w:hAnsiTheme="minorHAnsi" w:cstheme="minorHAnsi"/>
          <w:sz w:val="22"/>
          <w:szCs w:val="22"/>
        </w:rPr>
        <w:t>„</w:t>
      </w:r>
      <w:r w:rsidR="00FA2292" w:rsidRPr="000D319F">
        <w:rPr>
          <w:rFonts w:asciiTheme="minorHAnsi" w:hAnsiTheme="minorHAnsi" w:cstheme="minorHAnsi"/>
          <w:sz w:val="22"/>
          <w:szCs w:val="22"/>
        </w:rPr>
        <w:t xml:space="preserve">Genaue Aufmaß-Berechnungen, die Analyse der bisherigen Heizanlage, </w:t>
      </w:r>
      <w:r w:rsidR="0062489F" w:rsidRPr="000D319F">
        <w:rPr>
          <w:rFonts w:asciiTheme="minorHAnsi" w:hAnsiTheme="minorHAnsi" w:cstheme="minorHAnsi"/>
          <w:sz w:val="22"/>
          <w:szCs w:val="22"/>
        </w:rPr>
        <w:t>das individuelle Heizverhalten und der Warmwasser</w:t>
      </w:r>
      <w:r w:rsidR="00FA2292" w:rsidRPr="000D319F">
        <w:rPr>
          <w:rFonts w:asciiTheme="minorHAnsi" w:hAnsiTheme="minorHAnsi" w:cstheme="minorHAnsi"/>
          <w:sz w:val="22"/>
          <w:szCs w:val="22"/>
        </w:rPr>
        <w:softHyphen/>
      </w:r>
      <w:r w:rsidR="0062489F" w:rsidRPr="000D319F">
        <w:rPr>
          <w:rFonts w:asciiTheme="minorHAnsi" w:hAnsiTheme="minorHAnsi" w:cstheme="minorHAnsi"/>
          <w:sz w:val="22"/>
          <w:szCs w:val="22"/>
        </w:rPr>
        <w:t>verbrauch</w:t>
      </w:r>
      <w:r w:rsidR="00FA2292" w:rsidRPr="000D319F">
        <w:rPr>
          <w:rFonts w:asciiTheme="minorHAnsi" w:hAnsiTheme="minorHAnsi" w:cstheme="minorHAnsi"/>
          <w:sz w:val="22"/>
          <w:szCs w:val="22"/>
        </w:rPr>
        <w:t xml:space="preserve"> </w:t>
      </w:r>
      <w:r w:rsidRPr="000D319F">
        <w:rPr>
          <w:rFonts w:asciiTheme="minorHAnsi" w:hAnsiTheme="minorHAnsi" w:cstheme="minorHAnsi"/>
          <w:sz w:val="22"/>
          <w:szCs w:val="22"/>
        </w:rPr>
        <w:t>sind entscheidend</w:t>
      </w:r>
      <w:r w:rsidR="00FA2292" w:rsidRPr="000D319F">
        <w:rPr>
          <w:rFonts w:asciiTheme="minorHAnsi" w:hAnsiTheme="minorHAnsi" w:cstheme="minorHAnsi"/>
          <w:sz w:val="22"/>
          <w:szCs w:val="22"/>
        </w:rPr>
        <w:t xml:space="preserve"> für eine gute Beratung“,</w:t>
      </w:r>
      <w:r w:rsidRPr="000D319F">
        <w:rPr>
          <w:rFonts w:asciiTheme="minorHAnsi" w:hAnsiTheme="minorHAnsi" w:cstheme="minorHAnsi"/>
          <w:sz w:val="22"/>
          <w:szCs w:val="22"/>
        </w:rPr>
        <w:t xml:space="preserve"> </w:t>
      </w:r>
      <w:r w:rsidR="002B78E0" w:rsidRPr="000D319F">
        <w:rPr>
          <w:rFonts w:asciiTheme="minorHAnsi" w:hAnsiTheme="minorHAnsi" w:cstheme="minorHAnsi"/>
          <w:sz w:val="22"/>
          <w:szCs w:val="22"/>
        </w:rPr>
        <w:t xml:space="preserve">erklärt Zlatko </w:t>
      </w:r>
      <w:r w:rsidR="002B78E0" w:rsidRPr="000D319F">
        <w:rPr>
          <w:rFonts w:asciiTheme="minorHAnsi" w:hAnsiTheme="minorHAnsi" w:cstheme="minorHAnsi"/>
          <w:sz w:val="22"/>
          <w:szCs w:val="22"/>
        </w:rPr>
        <w:lastRenderedPageBreak/>
        <w:t xml:space="preserve">Pajan, Geschäftsführer der </w:t>
      </w:r>
      <w:proofErr w:type="spellStart"/>
      <w:r w:rsidR="002B78E0" w:rsidRPr="000D319F">
        <w:rPr>
          <w:rFonts w:asciiTheme="minorHAnsi" w:hAnsiTheme="minorHAnsi" w:cstheme="minorHAnsi"/>
          <w:sz w:val="22"/>
          <w:szCs w:val="22"/>
        </w:rPr>
        <w:t>green</w:t>
      </w:r>
      <w:proofErr w:type="spellEnd"/>
      <w:r w:rsidR="002B78E0" w:rsidRPr="000D319F">
        <w:rPr>
          <w:rFonts w:asciiTheme="minorHAnsi" w:hAnsiTheme="minorHAnsi" w:cstheme="minorHAnsi"/>
          <w:sz w:val="22"/>
          <w:szCs w:val="22"/>
        </w:rPr>
        <w:t xml:space="preserve"> </w:t>
      </w:r>
      <w:proofErr w:type="spellStart"/>
      <w:r w:rsidR="002B78E0" w:rsidRPr="000D319F">
        <w:rPr>
          <w:rFonts w:asciiTheme="minorHAnsi" w:hAnsiTheme="minorHAnsi" w:cstheme="minorHAnsi"/>
          <w:sz w:val="22"/>
          <w:szCs w:val="22"/>
        </w:rPr>
        <w:t>consult</w:t>
      </w:r>
      <w:proofErr w:type="spellEnd"/>
      <w:r w:rsidR="002B78E0" w:rsidRPr="000D319F">
        <w:rPr>
          <w:rFonts w:asciiTheme="minorHAnsi" w:hAnsiTheme="minorHAnsi" w:cstheme="minorHAnsi"/>
          <w:sz w:val="22"/>
          <w:szCs w:val="22"/>
        </w:rPr>
        <w:t xml:space="preserve"> </w:t>
      </w:r>
      <w:proofErr w:type="spellStart"/>
      <w:r w:rsidR="002B78E0" w:rsidRPr="000D319F">
        <w:rPr>
          <w:rFonts w:asciiTheme="minorHAnsi" w:hAnsiTheme="minorHAnsi" w:cstheme="minorHAnsi"/>
          <w:sz w:val="22"/>
          <w:szCs w:val="22"/>
        </w:rPr>
        <w:t>services</w:t>
      </w:r>
      <w:proofErr w:type="spellEnd"/>
      <w:r w:rsidR="002B78E0" w:rsidRPr="000D319F">
        <w:rPr>
          <w:rFonts w:asciiTheme="minorHAnsi" w:hAnsiTheme="minorHAnsi" w:cstheme="minorHAnsi"/>
          <w:sz w:val="22"/>
          <w:szCs w:val="22"/>
        </w:rPr>
        <w:t xml:space="preserve"> GmbH.</w:t>
      </w:r>
      <w:r w:rsidR="00FA2292" w:rsidRPr="000D319F">
        <w:rPr>
          <w:rFonts w:asciiTheme="minorHAnsi" w:hAnsiTheme="minorHAnsi" w:cstheme="minorHAnsi"/>
          <w:sz w:val="22"/>
          <w:szCs w:val="22"/>
        </w:rPr>
        <w:t xml:space="preserve"> Für den</w:t>
      </w:r>
      <w:r w:rsidR="00771251" w:rsidRPr="000D319F">
        <w:rPr>
          <w:rFonts w:asciiTheme="minorHAnsi" w:hAnsiTheme="minorHAnsi" w:cstheme="minorHAnsi"/>
          <w:sz w:val="22"/>
          <w:szCs w:val="22"/>
        </w:rPr>
        <w:t xml:space="preserve"> </w:t>
      </w:r>
      <w:r w:rsidR="00945E7D" w:rsidRPr="000D319F">
        <w:rPr>
          <w:rFonts w:asciiTheme="minorHAnsi" w:hAnsiTheme="minorHAnsi" w:cstheme="minorHAnsi"/>
          <w:sz w:val="22"/>
          <w:szCs w:val="22"/>
        </w:rPr>
        <w:t>Spezialisten</w:t>
      </w:r>
      <w:r w:rsidR="00771251" w:rsidRPr="000D319F">
        <w:rPr>
          <w:rFonts w:asciiTheme="minorHAnsi" w:hAnsiTheme="minorHAnsi" w:cstheme="minorHAnsi"/>
          <w:sz w:val="22"/>
          <w:szCs w:val="22"/>
        </w:rPr>
        <w:t xml:space="preserve"> in Sachen erneuerbare Energie ist </w:t>
      </w:r>
      <w:r w:rsidR="00FA2292" w:rsidRPr="000D319F">
        <w:rPr>
          <w:rFonts w:asciiTheme="minorHAnsi" w:hAnsiTheme="minorHAnsi" w:cstheme="minorHAnsi"/>
          <w:sz w:val="22"/>
          <w:szCs w:val="22"/>
        </w:rPr>
        <w:t>die</w:t>
      </w:r>
      <w:r w:rsidR="00771251" w:rsidRPr="000D319F">
        <w:rPr>
          <w:rFonts w:asciiTheme="minorHAnsi" w:hAnsiTheme="minorHAnsi" w:cstheme="minorHAnsi"/>
          <w:sz w:val="22"/>
          <w:szCs w:val="22"/>
        </w:rPr>
        <w:t xml:space="preserve"> Bedarfs</w:t>
      </w:r>
      <w:r w:rsidR="00FA2292" w:rsidRPr="000D319F">
        <w:rPr>
          <w:rFonts w:asciiTheme="minorHAnsi" w:hAnsiTheme="minorHAnsi" w:cstheme="minorHAnsi"/>
          <w:sz w:val="22"/>
          <w:szCs w:val="22"/>
        </w:rPr>
        <w:softHyphen/>
      </w:r>
      <w:r w:rsidR="00771251" w:rsidRPr="000D319F">
        <w:rPr>
          <w:rFonts w:asciiTheme="minorHAnsi" w:hAnsiTheme="minorHAnsi" w:cstheme="minorHAnsi"/>
          <w:sz w:val="22"/>
          <w:szCs w:val="22"/>
        </w:rPr>
        <w:t>betrachtung</w:t>
      </w:r>
      <w:r w:rsidR="00FA2292" w:rsidRPr="000D319F">
        <w:rPr>
          <w:rFonts w:asciiTheme="minorHAnsi" w:hAnsiTheme="minorHAnsi" w:cstheme="minorHAnsi"/>
          <w:sz w:val="22"/>
          <w:szCs w:val="22"/>
        </w:rPr>
        <w:t xml:space="preserve"> grundlegend bei der </w:t>
      </w:r>
      <w:r w:rsidR="00771251" w:rsidRPr="000D319F">
        <w:rPr>
          <w:rFonts w:asciiTheme="minorHAnsi" w:hAnsiTheme="minorHAnsi" w:cstheme="minorHAnsi"/>
          <w:sz w:val="22"/>
          <w:szCs w:val="22"/>
        </w:rPr>
        <w:t>Planung</w:t>
      </w:r>
      <w:r w:rsidR="00FA2292" w:rsidRPr="000D319F">
        <w:rPr>
          <w:rFonts w:asciiTheme="minorHAnsi" w:hAnsiTheme="minorHAnsi" w:cstheme="minorHAnsi"/>
          <w:sz w:val="22"/>
          <w:szCs w:val="22"/>
        </w:rPr>
        <w:t xml:space="preserve"> für den Einsatz von Wärmepumpen</w:t>
      </w:r>
      <w:r w:rsidR="005C543C" w:rsidRPr="000D319F">
        <w:rPr>
          <w:rFonts w:asciiTheme="minorHAnsi" w:hAnsiTheme="minorHAnsi" w:cstheme="minorHAnsi"/>
          <w:sz w:val="22"/>
          <w:szCs w:val="22"/>
        </w:rPr>
        <w:t xml:space="preserve"> und er ergänzt:</w:t>
      </w:r>
      <w:r w:rsidR="00FA2292" w:rsidRPr="000D319F">
        <w:rPr>
          <w:rFonts w:asciiTheme="minorHAnsi" w:hAnsiTheme="minorHAnsi" w:cstheme="minorHAnsi"/>
          <w:sz w:val="22"/>
          <w:szCs w:val="22"/>
        </w:rPr>
        <w:t xml:space="preserve"> „Wenn das neue Heizsystem richtig konzipiert ist, verbessert die Technologie unser Leben.</w:t>
      </w:r>
      <w:r w:rsidR="005C543C" w:rsidRPr="000D319F">
        <w:rPr>
          <w:rFonts w:asciiTheme="minorHAnsi" w:hAnsiTheme="minorHAnsi" w:cstheme="minorHAnsi"/>
          <w:sz w:val="22"/>
          <w:szCs w:val="22"/>
        </w:rPr>
        <w:t xml:space="preserve"> Das Raumklima wird auf die individuellen Bedürfnisse der Bewohner abgestimmt.</w:t>
      </w:r>
      <w:r w:rsidR="00283A5C" w:rsidRPr="000D319F">
        <w:rPr>
          <w:rFonts w:asciiTheme="minorHAnsi" w:hAnsiTheme="minorHAnsi" w:cstheme="minorHAnsi"/>
          <w:sz w:val="22"/>
          <w:szCs w:val="22"/>
        </w:rPr>
        <w:t xml:space="preserve"> Wir setzten auch bei der Sanierung auf neueste Luft/Wasser-Wärmepumpen von KRONOTERM.“</w:t>
      </w:r>
    </w:p>
    <w:p w14:paraId="6CBDAFC9" w14:textId="7F4E6879" w:rsidR="00AF3C4B" w:rsidRPr="000D319F" w:rsidRDefault="00AF3C4B" w:rsidP="00EF7170">
      <w:pPr>
        <w:pStyle w:val="StandardWeb"/>
        <w:jc w:val="both"/>
        <w:rPr>
          <w:rFonts w:asciiTheme="minorHAnsi" w:hAnsiTheme="minorHAnsi" w:cstheme="minorHAnsi"/>
          <w:b/>
          <w:bCs/>
          <w:sz w:val="22"/>
          <w:szCs w:val="22"/>
        </w:rPr>
      </w:pPr>
      <w:r w:rsidRPr="000D319F">
        <w:rPr>
          <w:rFonts w:asciiTheme="minorHAnsi" w:hAnsiTheme="minorHAnsi" w:cstheme="minorHAnsi"/>
          <w:b/>
          <w:bCs/>
          <w:sz w:val="22"/>
          <w:szCs w:val="22"/>
        </w:rPr>
        <w:t xml:space="preserve">Wie kann der Laie die </w:t>
      </w:r>
      <w:r w:rsidR="00566634" w:rsidRPr="000D319F">
        <w:rPr>
          <w:rFonts w:asciiTheme="minorHAnsi" w:hAnsiTheme="minorHAnsi" w:cstheme="minorHAnsi"/>
          <w:b/>
          <w:bCs/>
          <w:sz w:val="22"/>
          <w:szCs w:val="22"/>
        </w:rPr>
        <w:t xml:space="preserve">Effizienz von </w:t>
      </w:r>
      <w:r w:rsidRPr="000D319F">
        <w:rPr>
          <w:rFonts w:asciiTheme="minorHAnsi" w:hAnsiTheme="minorHAnsi" w:cstheme="minorHAnsi"/>
          <w:b/>
          <w:bCs/>
          <w:sz w:val="22"/>
          <w:szCs w:val="22"/>
        </w:rPr>
        <w:t>Luft-/Wasser-Wärmepumpen am Markt vergleichen?</w:t>
      </w:r>
    </w:p>
    <w:p w14:paraId="15838A61" w14:textId="72A38443" w:rsidR="00AF3C4B" w:rsidRPr="000D319F" w:rsidRDefault="00E76FE6" w:rsidP="00AF3C4B">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 xml:space="preserve">Zlatko Pajan: </w:t>
      </w:r>
      <w:r w:rsidR="00AF3C4B" w:rsidRPr="000D319F">
        <w:rPr>
          <w:rFonts w:asciiTheme="minorHAnsi" w:hAnsiTheme="minorHAnsi" w:cstheme="minorHAnsi"/>
          <w:sz w:val="22"/>
          <w:szCs w:val="22"/>
        </w:rPr>
        <w:t>„Der COP- oder noch besser der SCOP-Wert machen sie vergleichbar. Der COP-Wert A2/W35 beispielsweise wird bei einer Lufttemperatur von 2Grad und einer Vorlauftemperatur von 35 Grad Celsius ermittelt</w:t>
      </w:r>
      <w:r w:rsidRPr="000D319F">
        <w:rPr>
          <w:rFonts w:asciiTheme="minorHAnsi" w:hAnsiTheme="minorHAnsi" w:cstheme="minorHAnsi"/>
          <w:sz w:val="22"/>
          <w:szCs w:val="22"/>
        </w:rPr>
        <w:t>. Der COP ist also eine Momentaufnahme zu bestimmten Normbedingungen und bezieht sich ausschließlich auf die Wärmepumpe. Er sollte nie unter 3 liegen, sonst arbeitet die Pumpe nicht wirtschaftlich.</w:t>
      </w:r>
    </w:p>
    <w:p w14:paraId="0615F854" w14:textId="284BBC81" w:rsidR="00E76FE6" w:rsidRPr="000D319F" w:rsidRDefault="00E76FE6" w:rsidP="00AF3C4B">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Der SCOP-Wert (</w:t>
      </w:r>
      <w:proofErr w:type="spellStart"/>
      <w:r w:rsidRPr="000D319F">
        <w:rPr>
          <w:rFonts w:asciiTheme="minorHAnsi" w:hAnsiTheme="minorHAnsi" w:cstheme="minorHAnsi"/>
          <w:sz w:val="22"/>
          <w:szCs w:val="22"/>
        </w:rPr>
        <w:t>Seasonal</w:t>
      </w:r>
      <w:proofErr w:type="spellEnd"/>
      <w:r w:rsidRPr="000D319F">
        <w:rPr>
          <w:rFonts w:asciiTheme="minorHAnsi" w:hAnsiTheme="minorHAnsi" w:cstheme="minorHAnsi"/>
          <w:sz w:val="22"/>
          <w:szCs w:val="22"/>
        </w:rPr>
        <w:t xml:space="preserve"> </w:t>
      </w:r>
      <w:proofErr w:type="spellStart"/>
      <w:r w:rsidRPr="000D319F">
        <w:rPr>
          <w:rFonts w:asciiTheme="minorHAnsi" w:hAnsiTheme="minorHAnsi" w:cstheme="minorHAnsi"/>
          <w:sz w:val="22"/>
          <w:szCs w:val="22"/>
        </w:rPr>
        <w:t>Coeffizient</w:t>
      </w:r>
      <w:proofErr w:type="spellEnd"/>
      <w:r w:rsidRPr="000D319F">
        <w:rPr>
          <w:rFonts w:asciiTheme="minorHAnsi" w:hAnsiTheme="minorHAnsi" w:cstheme="minorHAnsi"/>
          <w:sz w:val="22"/>
          <w:szCs w:val="22"/>
        </w:rPr>
        <w:t xml:space="preserve"> </w:t>
      </w:r>
      <w:proofErr w:type="spellStart"/>
      <w:r w:rsidRPr="000D319F">
        <w:rPr>
          <w:rFonts w:asciiTheme="minorHAnsi" w:hAnsiTheme="minorHAnsi" w:cstheme="minorHAnsi"/>
          <w:sz w:val="22"/>
          <w:szCs w:val="22"/>
        </w:rPr>
        <w:t>of</w:t>
      </w:r>
      <w:proofErr w:type="spellEnd"/>
      <w:r w:rsidRPr="000D319F">
        <w:rPr>
          <w:rFonts w:asciiTheme="minorHAnsi" w:hAnsiTheme="minorHAnsi" w:cstheme="minorHAnsi"/>
          <w:sz w:val="22"/>
          <w:szCs w:val="22"/>
        </w:rPr>
        <w:t xml:space="preserve"> Performance) dagegen ermittelt die Jahresarbeitszahl einer Wärmepumpe. Er berücksichtigt unterschiedliche Betriebszustände gewichtet nach Klimazonen. Für die Messung werden Außentemperaturen von zwölf, sieben, zwei und minus sieben Grad Celsius herangezogen. So lässt sich die Leistung von Luft-/Wasser-Wärmepumpen präzise bewerten. Wenn der SCOP über 4 liegt, ist </w:t>
      </w:r>
      <w:r w:rsidR="00283A5C" w:rsidRPr="000D319F">
        <w:rPr>
          <w:rFonts w:asciiTheme="minorHAnsi" w:hAnsiTheme="minorHAnsi" w:cstheme="minorHAnsi"/>
          <w:sz w:val="22"/>
          <w:szCs w:val="22"/>
        </w:rPr>
        <w:t>die Effizienz</w:t>
      </w:r>
      <w:r w:rsidR="00286B53" w:rsidRPr="000D319F">
        <w:rPr>
          <w:rFonts w:asciiTheme="minorHAnsi" w:hAnsiTheme="minorHAnsi" w:cstheme="minorHAnsi"/>
          <w:sz w:val="22"/>
          <w:szCs w:val="22"/>
        </w:rPr>
        <w:t xml:space="preserve"> schon sehr gut</w:t>
      </w:r>
      <w:r w:rsidR="00283A5C" w:rsidRPr="000D319F">
        <w:rPr>
          <w:rFonts w:asciiTheme="minorHAnsi" w:hAnsiTheme="minorHAnsi" w:cstheme="minorHAnsi"/>
          <w:sz w:val="22"/>
          <w:szCs w:val="22"/>
        </w:rPr>
        <w:t>.“</w:t>
      </w:r>
    </w:p>
    <w:p w14:paraId="440F8337" w14:textId="303B528D" w:rsidR="00D47BCF" w:rsidRPr="000D319F" w:rsidRDefault="005C543C" w:rsidP="00EF7170">
      <w:pPr>
        <w:pStyle w:val="StandardWeb"/>
        <w:jc w:val="both"/>
        <w:rPr>
          <w:rFonts w:asciiTheme="minorHAnsi" w:hAnsiTheme="minorHAnsi" w:cstheme="minorHAnsi"/>
          <w:b/>
          <w:bCs/>
          <w:sz w:val="22"/>
          <w:szCs w:val="22"/>
        </w:rPr>
      </w:pPr>
      <w:r w:rsidRPr="000D319F">
        <w:rPr>
          <w:rFonts w:asciiTheme="minorHAnsi" w:hAnsiTheme="minorHAnsi" w:cstheme="minorHAnsi"/>
          <w:b/>
          <w:bCs/>
          <w:sz w:val="22"/>
          <w:szCs w:val="22"/>
        </w:rPr>
        <w:t>W</w:t>
      </w:r>
      <w:r w:rsidR="00286B53" w:rsidRPr="000D319F">
        <w:rPr>
          <w:rFonts w:asciiTheme="minorHAnsi" w:hAnsiTheme="minorHAnsi" w:cstheme="minorHAnsi"/>
          <w:b/>
          <w:bCs/>
          <w:sz w:val="22"/>
          <w:szCs w:val="22"/>
        </w:rPr>
        <w:t xml:space="preserve">elche </w:t>
      </w:r>
      <w:r w:rsidRPr="000D319F">
        <w:rPr>
          <w:rFonts w:asciiTheme="minorHAnsi" w:hAnsiTheme="minorHAnsi" w:cstheme="minorHAnsi"/>
          <w:b/>
          <w:bCs/>
          <w:sz w:val="22"/>
          <w:szCs w:val="22"/>
        </w:rPr>
        <w:t xml:space="preserve">Luft/Wasser-Wärmepumpen </w:t>
      </w:r>
      <w:r w:rsidR="00286B53" w:rsidRPr="000D319F">
        <w:rPr>
          <w:rFonts w:asciiTheme="minorHAnsi" w:hAnsiTheme="minorHAnsi" w:cstheme="minorHAnsi"/>
          <w:b/>
          <w:bCs/>
          <w:sz w:val="22"/>
          <w:szCs w:val="22"/>
        </w:rPr>
        <w:t>empfehlen Sie Ihren Kunden?</w:t>
      </w:r>
    </w:p>
    <w:p w14:paraId="484423AE" w14:textId="28298619" w:rsidR="00283A5C" w:rsidRPr="000D319F" w:rsidRDefault="004655E8" w:rsidP="00EF7170">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 xml:space="preserve">Zlatko Pajan: </w:t>
      </w:r>
      <w:r w:rsidR="004F2668" w:rsidRPr="000D319F">
        <w:rPr>
          <w:rFonts w:asciiTheme="minorHAnsi" w:hAnsiTheme="minorHAnsi" w:cstheme="minorHAnsi"/>
          <w:sz w:val="22"/>
          <w:szCs w:val="22"/>
        </w:rPr>
        <w:t>„</w:t>
      </w:r>
      <w:r w:rsidR="00286B53" w:rsidRPr="000D319F">
        <w:rPr>
          <w:rFonts w:asciiTheme="minorHAnsi" w:hAnsiTheme="minorHAnsi" w:cstheme="minorHAnsi"/>
          <w:sz w:val="22"/>
          <w:szCs w:val="22"/>
        </w:rPr>
        <w:t>Wir empfehlen unseren Kunden</w:t>
      </w:r>
      <w:r w:rsidR="00474EA5" w:rsidRPr="000D319F">
        <w:rPr>
          <w:rFonts w:asciiTheme="minorHAnsi" w:hAnsiTheme="minorHAnsi" w:cstheme="minorHAnsi"/>
          <w:sz w:val="22"/>
          <w:szCs w:val="22"/>
        </w:rPr>
        <w:t xml:space="preserve"> </w:t>
      </w:r>
      <w:r w:rsidRPr="000D319F">
        <w:rPr>
          <w:rFonts w:asciiTheme="minorHAnsi" w:hAnsiTheme="minorHAnsi" w:cstheme="minorHAnsi"/>
          <w:sz w:val="22"/>
          <w:szCs w:val="22"/>
        </w:rPr>
        <w:t>KRONOTERM-</w:t>
      </w:r>
      <w:r w:rsidR="00474EA5" w:rsidRPr="000D319F">
        <w:rPr>
          <w:rFonts w:asciiTheme="minorHAnsi" w:hAnsiTheme="minorHAnsi" w:cstheme="minorHAnsi"/>
          <w:sz w:val="22"/>
          <w:szCs w:val="22"/>
        </w:rPr>
        <w:t>Luft/Wasser-Wärmepumpen</w:t>
      </w:r>
      <w:r w:rsidR="00286B53" w:rsidRPr="000D319F">
        <w:rPr>
          <w:rFonts w:asciiTheme="minorHAnsi" w:hAnsiTheme="minorHAnsi" w:cstheme="minorHAnsi"/>
          <w:sz w:val="22"/>
          <w:szCs w:val="22"/>
        </w:rPr>
        <w:t>. Sie</w:t>
      </w:r>
      <w:r w:rsidR="004F2668" w:rsidRPr="000D319F">
        <w:rPr>
          <w:rFonts w:asciiTheme="minorHAnsi" w:hAnsiTheme="minorHAnsi" w:cstheme="minorHAnsi"/>
          <w:sz w:val="22"/>
          <w:szCs w:val="22"/>
        </w:rPr>
        <w:t xml:space="preserve"> </w:t>
      </w:r>
      <w:r w:rsidR="00E95577" w:rsidRPr="000D319F">
        <w:rPr>
          <w:rFonts w:asciiTheme="minorHAnsi" w:hAnsiTheme="minorHAnsi" w:cstheme="minorHAnsi"/>
          <w:sz w:val="22"/>
          <w:szCs w:val="22"/>
        </w:rPr>
        <w:t xml:space="preserve">wurden für Wohnungen, kleine Häuser, Geschäfte oder Büros mit wenig Platzangebot entwickelt und </w:t>
      </w:r>
      <w:r w:rsidR="00474EA5" w:rsidRPr="000D319F">
        <w:rPr>
          <w:rFonts w:asciiTheme="minorHAnsi" w:hAnsiTheme="minorHAnsi" w:cstheme="minorHAnsi"/>
          <w:sz w:val="22"/>
          <w:szCs w:val="22"/>
        </w:rPr>
        <w:t xml:space="preserve">sind ein kleines </w:t>
      </w:r>
      <w:r w:rsidR="0057391E" w:rsidRPr="000D319F">
        <w:rPr>
          <w:rFonts w:asciiTheme="minorHAnsi" w:hAnsiTheme="minorHAnsi" w:cstheme="minorHAnsi"/>
          <w:sz w:val="22"/>
          <w:szCs w:val="22"/>
        </w:rPr>
        <w:t>Design-</w:t>
      </w:r>
      <w:r w:rsidR="00474EA5" w:rsidRPr="000D319F">
        <w:rPr>
          <w:rFonts w:asciiTheme="minorHAnsi" w:hAnsiTheme="minorHAnsi" w:cstheme="minorHAnsi"/>
          <w:sz w:val="22"/>
          <w:szCs w:val="22"/>
        </w:rPr>
        <w:t xml:space="preserve">Kunstwerk. </w:t>
      </w:r>
      <w:r w:rsidRPr="000D319F">
        <w:rPr>
          <w:rFonts w:asciiTheme="minorHAnsi" w:hAnsiTheme="minorHAnsi" w:cstheme="minorHAnsi"/>
          <w:sz w:val="22"/>
          <w:szCs w:val="22"/>
        </w:rPr>
        <w:t>Unter dem Namen V</w:t>
      </w:r>
      <w:r w:rsidR="003A39FD" w:rsidRPr="000D319F">
        <w:rPr>
          <w:rFonts w:asciiTheme="minorHAnsi" w:hAnsiTheme="minorHAnsi" w:cstheme="minorHAnsi"/>
          <w:sz w:val="22"/>
          <w:szCs w:val="22"/>
        </w:rPr>
        <w:t>ERSI</w:t>
      </w:r>
      <w:r w:rsidR="00474EA5" w:rsidRPr="000D319F">
        <w:rPr>
          <w:rFonts w:asciiTheme="minorHAnsi" w:hAnsiTheme="minorHAnsi" w:cstheme="minorHAnsi"/>
          <w:sz w:val="22"/>
          <w:szCs w:val="22"/>
        </w:rPr>
        <w:t xml:space="preserve"> vereinen</w:t>
      </w:r>
      <w:r w:rsidRPr="000D319F">
        <w:rPr>
          <w:rFonts w:asciiTheme="minorHAnsi" w:hAnsiTheme="minorHAnsi" w:cstheme="minorHAnsi"/>
          <w:sz w:val="22"/>
          <w:szCs w:val="22"/>
        </w:rPr>
        <w:t xml:space="preserve"> sie neueste Technologien:</w:t>
      </w:r>
      <w:r w:rsidR="00474EA5" w:rsidRPr="000D319F">
        <w:rPr>
          <w:rFonts w:asciiTheme="minorHAnsi" w:hAnsiTheme="minorHAnsi" w:cstheme="minorHAnsi"/>
          <w:sz w:val="22"/>
          <w:szCs w:val="22"/>
        </w:rPr>
        <w:t xml:space="preserve"> </w:t>
      </w:r>
      <w:r w:rsidRPr="000D319F">
        <w:rPr>
          <w:rFonts w:asciiTheme="minorHAnsi" w:hAnsiTheme="minorHAnsi" w:cstheme="minorHAnsi"/>
          <w:sz w:val="22"/>
          <w:szCs w:val="22"/>
        </w:rPr>
        <w:t>Das</w:t>
      </w:r>
      <w:r w:rsidR="00474EA5" w:rsidRPr="000D319F">
        <w:rPr>
          <w:rFonts w:asciiTheme="minorHAnsi" w:hAnsiTheme="minorHAnsi" w:cstheme="minorHAnsi"/>
          <w:sz w:val="22"/>
          <w:szCs w:val="22"/>
        </w:rPr>
        <w:t xml:space="preserve"> Kühl</w:t>
      </w:r>
      <w:r w:rsidRPr="000D319F">
        <w:rPr>
          <w:rFonts w:asciiTheme="minorHAnsi" w:hAnsiTheme="minorHAnsi" w:cstheme="minorHAnsi"/>
          <w:sz w:val="22"/>
          <w:szCs w:val="22"/>
        </w:rPr>
        <w:t xml:space="preserve">-, </w:t>
      </w:r>
      <w:r w:rsidR="00474EA5" w:rsidRPr="000D319F">
        <w:rPr>
          <w:rFonts w:asciiTheme="minorHAnsi" w:hAnsiTheme="minorHAnsi" w:cstheme="minorHAnsi"/>
          <w:sz w:val="22"/>
          <w:szCs w:val="22"/>
        </w:rPr>
        <w:t xml:space="preserve">das </w:t>
      </w:r>
      <w:proofErr w:type="spellStart"/>
      <w:r w:rsidR="00474EA5" w:rsidRPr="000D319F">
        <w:rPr>
          <w:rFonts w:asciiTheme="minorHAnsi" w:hAnsiTheme="minorHAnsi" w:cstheme="minorHAnsi"/>
          <w:sz w:val="22"/>
          <w:szCs w:val="22"/>
        </w:rPr>
        <w:t>Hydronik</w:t>
      </w:r>
      <w:proofErr w:type="spellEnd"/>
      <w:r w:rsidRPr="000D319F">
        <w:rPr>
          <w:rFonts w:asciiTheme="minorHAnsi" w:hAnsiTheme="minorHAnsi" w:cstheme="minorHAnsi"/>
          <w:sz w:val="22"/>
          <w:szCs w:val="22"/>
        </w:rPr>
        <w:t>-</w:t>
      </w:r>
      <w:r w:rsidR="00474EA5" w:rsidRPr="000D319F">
        <w:rPr>
          <w:rFonts w:asciiTheme="minorHAnsi" w:hAnsiTheme="minorHAnsi" w:cstheme="minorHAnsi"/>
          <w:sz w:val="22"/>
          <w:szCs w:val="22"/>
        </w:rPr>
        <w:t xml:space="preserve">, </w:t>
      </w:r>
      <w:r w:rsidRPr="000D319F">
        <w:rPr>
          <w:rFonts w:asciiTheme="minorHAnsi" w:hAnsiTheme="minorHAnsi" w:cstheme="minorHAnsi"/>
          <w:sz w:val="22"/>
          <w:szCs w:val="22"/>
        </w:rPr>
        <w:t xml:space="preserve">das </w:t>
      </w:r>
      <w:proofErr w:type="spellStart"/>
      <w:r w:rsidRPr="000D319F">
        <w:rPr>
          <w:rFonts w:asciiTheme="minorHAnsi" w:hAnsiTheme="minorHAnsi" w:cstheme="minorHAnsi"/>
          <w:sz w:val="22"/>
          <w:szCs w:val="22"/>
        </w:rPr>
        <w:t>Elektriksystem</w:t>
      </w:r>
      <w:proofErr w:type="spellEnd"/>
      <w:r w:rsidR="00474EA5" w:rsidRPr="000D319F">
        <w:rPr>
          <w:rFonts w:asciiTheme="minorHAnsi" w:hAnsiTheme="minorHAnsi" w:cstheme="minorHAnsi"/>
          <w:sz w:val="22"/>
          <w:szCs w:val="22"/>
        </w:rPr>
        <w:t>, die Geräusch- und Vibrationsdämpfung</w:t>
      </w:r>
      <w:r w:rsidRPr="000D319F">
        <w:rPr>
          <w:rFonts w:asciiTheme="minorHAnsi" w:hAnsiTheme="minorHAnsi" w:cstheme="minorHAnsi"/>
          <w:sz w:val="22"/>
          <w:szCs w:val="22"/>
        </w:rPr>
        <w:t xml:space="preserve"> </w:t>
      </w:r>
      <w:r w:rsidR="00E95577" w:rsidRPr="000D319F">
        <w:rPr>
          <w:rFonts w:asciiTheme="minorHAnsi" w:hAnsiTheme="minorHAnsi" w:cstheme="minorHAnsi"/>
          <w:sz w:val="22"/>
          <w:szCs w:val="22"/>
        </w:rPr>
        <w:t>etc</w:t>
      </w:r>
      <w:r w:rsidRPr="000D319F">
        <w:rPr>
          <w:rFonts w:asciiTheme="minorHAnsi" w:hAnsiTheme="minorHAnsi" w:cstheme="minorHAnsi"/>
          <w:sz w:val="22"/>
          <w:szCs w:val="22"/>
        </w:rPr>
        <w:t>. Die V</w:t>
      </w:r>
      <w:r w:rsidR="00356581" w:rsidRPr="000D319F">
        <w:rPr>
          <w:rFonts w:asciiTheme="minorHAnsi" w:hAnsiTheme="minorHAnsi" w:cstheme="minorHAnsi"/>
          <w:sz w:val="22"/>
          <w:szCs w:val="22"/>
        </w:rPr>
        <w:t>ERSI</w:t>
      </w:r>
      <w:r w:rsidRPr="000D319F">
        <w:rPr>
          <w:rFonts w:asciiTheme="minorHAnsi" w:hAnsiTheme="minorHAnsi" w:cstheme="minorHAnsi"/>
          <w:sz w:val="22"/>
          <w:szCs w:val="22"/>
        </w:rPr>
        <w:t>-Wärmepumpen sind darüber hinaus ein Meisterwerk des Minimalismus</w:t>
      </w:r>
      <w:r w:rsidR="00356581" w:rsidRPr="000D319F">
        <w:rPr>
          <w:rFonts w:asciiTheme="minorHAnsi" w:hAnsiTheme="minorHAnsi" w:cstheme="minorHAnsi"/>
          <w:sz w:val="22"/>
          <w:szCs w:val="22"/>
        </w:rPr>
        <w:t>. Sehr klein, leise im Betrieb und einfach zu installieren.</w:t>
      </w:r>
      <w:r w:rsidR="00283A5C" w:rsidRPr="000D319F">
        <w:rPr>
          <w:rFonts w:asciiTheme="minorHAnsi" w:hAnsiTheme="minorHAnsi" w:cstheme="minorHAnsi"/>
          <w:sz w:val="22"/>
          <w:szCs w:val="22"/>
        </w:rPr>
        <w:t xml:space="preserve"> Es gibt drei verschiedene Modelle mit je 2-6 kW</w:t>
      </w:r>
      <w:r w:rsidRPr="000D319F">
        <w:rPr>
          <w:rFonts w:asciiTheme="minorHAnsi" w:hAnsiTheme="minorHAnsi" w:cstheme="minorHAnsi"/>
          <w:sz w:val="22"/>
          <w:szCs w:val="22"/>
        </w:rPr>
        <w:t>“</w:t>
      </w:r>
    </w:p>
    <w:p w14:paraId="0840AD68" w14:textId="2DD4193E" w:rsidR="00E927B8" w:rsidRPr="000D319F" w:rsidRDefault="00356581" w:rsidP="00EF7170">
      <w:pPr>
        <w:pStyle w:val="StandardWeb"/>
        <w:jc w:val="both"/>
        <w:rPr>
          <w:rFonts w:asciiTheme="minorHAnsi" w:hAnsiTheme="minorHAnsi" w:cstheme="minorHAnsi"/>
          <w:sz w:val="22"/>
          <w:szCs w:val="22"/>
        </w:rPr>
      </w:pPr>
      <w:r w:rsidRPr="000D319F">
        <w:rPr>
          <w:rFonts w:asciiTheme="minorHAnsi" w:hAnsiTheme="minorHAnsi" w:cstheme="minorHAnsi"/>
          <w:b/>
          <w:bCs/>
          <w:sz w:val="22"/>
          <w:szCs w:val="22"/>
        </w:rPr>
        <w:t>VERSI-O</w:t>
      </w:r>
      <w:r w:rsidR="00E927B8" w:rsidRPr="000D319F">
        <w:rPr>
          <w:rFonts w:asciiTheme="minorHAnsi" w:hAnsiTheme="minorHAnsi" w:cstheme="minorHAnsi"/>
          <w:sz w:val="22"/>
          <w:szCs w:val="22"/>
        </w:rPr>
        <w:t xml:space="preserve"> ist</w:t>
      </w:r>
      <w:r w:rsidRPr="000D319F">
        <w:rPr>
          <w:rFonts w:asciiTheme="minorHAnsi" w:hAnsiTheme="minorHAnsi" w:cstheme="minorHAnsi"/>
          <w:sz w:val="22"/>
          <w:szCs w:val="22"/>
        </w:rPr>
        <w:t xml:space="preserve"> für außen konzipiert</w:t>
      </w:r>
      <w:r w:rsidR="00E927B8" w:rsidRPr="000D319F">
        <w:rPr>
          <w:rFonts w:asciiTheme="minorHAnsi" w:hAnsiTheme="minorHAnsi" w:cstheme="minorHAnsi"/>
          <w:sz w:val="22"/>
          <w:szCs w:val="22"/>
        </w:rPr>
        <w:t>, ist in verschiedenen Farben erhältlich</w:t>
      </w:r>
      <w:r w:rsidRPr="000D319F">
        <w:rPr>
          <w:rFonts w:asciiTheme="minorHAnsi" w:hAnsiTheme="minorHAnsi" w:cstheme="minorHAnsi"/>
          <w:sz w:val="22"/>
          <w:szCs w:val="22"/>
        </w:rPr>
        <w:t xml:space="preserve"> und kann direkt an der Wand </w:t>
      </w:r>
      <w:r w:rsidR="00E927B8" w:rsidRPr="000D319F">
        <w:rPr>
          <w:rFonts w:asciiTheme="minorHAnsi" w:hAnsiTheme="minorHAnsi" w:cstheme="minorHAnsi"/>
          <w:sz w:val="22"/>
          <w:szCs w:val="22"/>
        </w:rPr>
        <w:t xml:space="preserve">montiert </w:t>
      </w:r>
      <w:r w:rsidRPr="000D319F">
        <w:rPr>
          <w:rFonts w:asciiTheme="minorHAnsi" w:hAnsiTheme="minorHAnsi" w:cstheme="minorHAnsi"/>
          <w:sz w:val="22"/>
          <w:szCs w:val="22"/>
        </w:rPr>
        <w:t>werden.</w:t>
      </w:r>
      <w:r w:rsidR="00E927B8" w:rsidRPr="000D319F">
        <w:rPr>
          <w:rFonts w:asciiTheme="minorHAnsi" w:hAnsiTheme="minorHAnsi" w:cstheme="minorHAnsi"/>
          <w:sz w:val="22"/>
          <w:szCs w:val="22"/>
        </w:rPr>
        <w:t xml:space="preserve"> Sie wird </w:t>
      </w:r>
      <w:r w:rsidR="00E927B8" w:rsidRPr="000D319F">
        <w:rPr>
          <w:rFonts w:asciiTheme="minorHAnsi" w:hAnsiTheme="minorHAnsi" w:cstheme="minorHAnsi"/>
          <w:sz w:val="22"/>
          <w:szCs w:val="22"/>
        </w:rPr>
        <w:lastRenderedPageBreak/>
        <w:t>mit den Innengeräten HYDRO C2 oder HYDRO S2 kombiniert</w:t>
      </w:r>
      <w:r w:rsidR="00E95577" w:rsidRPr="000D319F">
        <w:rPr>
          <w:rFonts w:asciiTheme="minorHAnsi" w:hAnsiTheme="minorHAnsi" w:cstheme="minorHAnsi"/>
          <w:sz w:val="22"/>
          <w:szCs w:val="22"/>
        </w:rPr>
        <w:t xml:space="preserve"> und wärmt Ihr Haus oder die Wohnung.</w:t>
      </w:r>
      <w:r w:rsidR="00283A5C" w:rsidRPr="000D319F">
        <w:rPr>
          <w:rFonts w:asciiTheme="minorHAnsi" w:hAnsiTheme="minorHAnsi" w:cstheme="minorHAnsi"/>
          <w:sz w:val="22"/>
          <w:szCs w:val="22"/>
        </w:rPr>
        <w:t xml:space="preserve"> Der SCOP liegt bei 4,97.</w:t>
      </w:r>
    </w:p>
    <w:p w14:paraId="0E93F5D2" w14:textId="7EC8ED5D" w:rsidR="00356581" w:rsidRPr="000D319F" w:rsidRDefault="00E927B8" w:rsidP="00EF7170">
      <w:pPr>
        <w:pStyle w:val="StandardWeb"/>
        <w:jc w:val="both"/>
        <w:rPr>
          <w:rFonts w:asciiTheme="minorHAnsi" w:hAnsiTheme="minorHAnsi" w:cstheme="minorHAnsi"/>
          <w:sz w:val="22"/>
          <w:szCs w:val="22"/>
        </w:rPr>
      </w:pPr>
      <w:r w:rsidRPr="000D319F">
        <w:rPr>
          <w:rFonts w:asciiTheme="minorHAnsi" w:hAnsiTheme="minorHAnsi" w:cstheme="minorHAnsi"/>
          <w:b/>
          <w:bCs/>
          <w:sz w:val="22"/>
          <w:szCs w:val="22"/>
        </w:rPr>
        <w:t>VERSI-I</w:t>
      </w:r>
      <w:r w:rsidRPr="000D319F">
        <w:rPr>
          <w:rFonts w:asciiTheme="minorHAnsi" w:hAnsiTheme="minorHAnsi" w:cstheme="minorHAnsi"/>
          <w:sz w:val="22"/>
          <w:szCs w:val="22"/>
        </w:rPr>
        <w:t xml:space="preserve"> ist für die Innenaufstellung. Eine Hydraulikeinheit ist inkludiert, es sind keine weiteren Geräte nötig.</w:t>
      </w:r>
      <w:r w:rsidR="00E95577" w:rsidRPr="000D319F">
        <w:rPr>
          <w:rFonts w:asciiTheme="minorHAnsi" w:hAnsiTheme="minorHAnsi" w:cstheme="minorHAnsi"/>
          <w:sz w:val="22"/>
          <w:szCs w:val="22"/>
        </w:rPr>
        <w:t xml:space="preserve"> Sie eignet sich für Wohnungen und kleine Häuser</w:t>
      </w:r>
      <w:r w:rsidR="00283A5C" w:rsidRPr="000D319F">
        <w:rPr>
          <w:rFonts w:asciiTheme="minorHAnsi" w:hAnsiTheme="minorHAnsi" w:cstheme="minorHAnsi"/>
          <w:sz w:val="22"/>
          <w:szCs w:val="22"/>
        </w:rPr>
        <w:t xml:space="preserve"> und einen SCOP von 4,84.</w:t>
      </w:r>
    </w:p>
    <w:p w14:paraId="37C4BC98" w14:textId="5C97B076" w:rsidR="00E927B8" w:rsidRPr="000D319F" w:rsidRDefault="00E927B8" w:rsidP="00EF7170">
      <w:pPr>
        <w:pStyle w:val="StandardWeb"/>
        <w:jc w:val="both"/>
        <w:rPr>
          <w:rFonts w:asciiTheme="minorHAnsi" w:hAnsiTheme="minorHAnsi" w:cstheme="minorHAnsi"/>
          <w:sz w:val="22"/>
          <w:szCs w:val="22"/>
        </w:rPr>
      </w:pPr>
      <w:r w:rsidRPr="000D319F">
        <w:rPr>
          <w:rFonts w:asciiTheme="minorHAnsi" w:hAnsiTheme="minorHAnsi" w:cstheme="minorHAnsi"/>
          <w:b/>
          <w:bCs/>
          <w:sz w:val="22"/>
          <w:szCs w:val="22"/>
        </w:rPr>
        <w:t>VERSI-X</w:t>
      </w:r>
      <w:r w:rsidRPr="000D319F">
        <w:rPr>
          <w:rFonts w:asciiTheme="minorHAnsi" w:hAnsiTheme="minorHAnsi" w:cstheme="minorHAnsi"/>
          <w:sz w:val="22"/>
          <w:szCs w:val="22"/>
        </w:rPr>
        <w:t xml:space="preserve"> dagegen kann innen und außen aufgestellt werden. Dieses flexible Gerät </w:t>
      </w:r>
      <w:r w:rsidR="00E95577" w:rsidRPr="000D319F">
        <w:rPr>
          <w:rFonts w:asciiTheme="minorHAnsi" w:hAnsiTheme="minorHAnsi" w:cstheme="minorHAnsi"/>
          <w:sz w:val="22"/>
          <w:szCs w:val="22"/>
        </w:rPr>
        <w:t xml:space="preserve">wird </w:t>
      </w:r>
      <w:r w:rsidRPr="000D319F">
        <w:rPr>
          <w:rFonts w:asciiTheme="minorHAnsi" w:hAnsiTheme="minorHAnsi" w:cstheme="minorHAnsi"/>
          <w:sz w:val="22"/>
          <w:szCs w:val="22"/>
        </w:rPr>
        <w:t>mit Innenhydraulikeinheiten wie HYDRO C2 oder HYDRO S2 kombiniert</w:t>
      </w:r>
      <w:r w:rsidR="00E95577" w:rsidRPr="000D319F">
        <w:rPr>
          <w:rFonts w:asciiTheme="minorHAnsi" w:hAnsiTheme="minorHAnsi" w:cstheme="minorHAnsi"/>
          <w:sz w:val="22"/>
          <w:szCs w:val="22"/>
        </w:rPr>
        <w:t xml:space="preserve"> </w:t>
      </w:r>
      <w:r w:rsidRPr="000D319F">
        <w:rPr>
          <w:rFonts w:asciiTheme="minorHAnsi" w:hAnsiTheme="minorHAnsi" w:cstheme="minorHAnsi"/>
          <w:sz w:val="22"/>
          <w:szCs w:val="22"/>
        </w:rPr>
        <w:t xml:space="preserve">und ist auch für Zweifamiliengebäude geeignet. Spezielle Adapter, die einfach auf dem Gerät montiert werden, ermöglichen eine gezielte Luftführung. Der Benutzer </w:t>
      </w:r>
      <w:proofErr w:type="gramStart"/>
      <w:r w:rsidRPr="000D319F">
        <w:rPr>
          <w:rFonts w:asciiTheme="minorHAnsi" w:hAnsiTheme="minorHAnsi" w:cstheme="minorHAnsi"/>
          <w:sz w:val="22"/>
          <w:szCs w:val="22"/>
        </w:rPr>
        <w:t>wählt  die</w:t>
      </w:r>
      <w:proofErr w:type="gramEnd"/>
      <w:r w:rsidRPr="000D319F">
        <w:rPr>
          <w:rFonts w:asciiTheme="minorHAnsi" w:hAnsiTheme="minorHAnsi" w:cstheme="minorHAnsi"/>
          <w:sz w:val="22"/>
          <w:szCs w:val="22"/>
        </w:rPr>
        <w:t xml:space="preserve"> Richtung der Luftzufuhr und -abfuhr</w:t>
      </w:r>
      <w:r w:rsidR="003A39FD" w:rsidRPr="000D319F">
        <w:rPr>
          <w:rFonts w:asciiTheme="minorHAnsi" w:hAnsiTheme="minorHAnsi" w:cstheme="minorHAnsi"/>
          <w:sz w:val="22"/>
          <w:szCs w:val="22"/>
        </w:rPr>
        <w:t xml:space="preserve"> selbst</w:t>
      </w:r>
      <w:r w:rsidRPr="000D319F">
        <w:rPr>
          <w:rFonts w:asciiTheme="minorHAnsi" w:hAnsiTheme="minorHAnsi" w:cstheme="minorHAnsi"/>
          <w:sz w:val="22"/>
          <w:szCs w:val="22"/>
        </w:rPr>
        <w:t>.</w:t>
      </w:r>
      <w:r w:rsidR="00283A5C" w:rsidRPr="000D319F">
        <w:rPr>
          <w:rFonts w:asciiTheme="minorHAnsi" w:hAnsiTheme="minorHAnsi" w:cstheme="minorHAnsi"/>
          <w:sz w:val="22"/>
          <w:szCs w:val="22"/>
        </w:rPr>
        <w:t xml:space="preserve"> Hier beträgt der SCOP-Wert ebenfalls 4,84.</w:t>
      </w:r>
    </w:p>
    <w:p w14:paraId="3D0FBCEC" w14:textId="73F25B07" w:rsidR="00E95577" w:rsidRPr="000D319F" w:rsidRDefault="00EE3AC6" w:rsidP="00EF7170">
      <w:pPr>
        <w:pStyle w:val="StandardWeb"/>
        <w:jc w:val="both"/>
        <w:rPr>
          <w:rFonts w:asciiTheme="minorHAnsi" w:hAnsiTheme="minorHAnsi" w:cstheme="minorHAnsi"/>
          <w:b/>
          <w:bCs/>
          <w:sz w:val="22"/>
          <w:szCs w:val="22"/>
        </w:rPr>
      </w:pPr>
      <w:r w:rsidRPr="000D319F">
        <w:rPr>
          <w:rFonts w:asciiTheme="minorHAnsi" w:hAnsiTheme="minorHAnsi" w:cstheme="minorHAnsi"/>
          <w:b/>
          <w:bCs/>
          <w:sz w:val="22"/>
          <w:szCs w:val="22"/>
        </w:rPr>
        <w:t>Wie sieht es mit der Bedienbarkeit aus?</w:t>
      </w:r>
    </w:p>
    <w:p w14:paraId="339B08F0" w14:textId="34DD07BF" w:rsidR="00EE3AC6" w:rsidRPr="000D319F" w:rsidRDefault="00EE3AC6" w:rsidP="00EF7170">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 xml:space="preserve">KRONOTERM legt besonderen Wert </w:t>
      </w:r>
      <w:r w:rsidR="00286B53" w:rsidRPr="000D319F">
        <w:rPr>
          <w:rFonts w:asciiTheme="minorHAnsi" w:hAnsiTheme="minorHAnsi" w:cstheme="minorHAnsi"/>
          <w:sz w:val="22"/>
          <w:szCs w:val="22"/>
        </w:rPr>
        <w:t xml:space="preserve">nicht nur auf das </w:t>
      </w:r>
      <w:r w:rsidRPr="000D319F">
        <w:rPr>
          <w:rFonts w:asciiTheme="minorHAnsi" w:hAnsiTheme="minorHAnsi" w:cstheme="minorHAnsi"/>
          <w:sz w:val="22"/>
          <w:szCs w:val="22"/>
        </w:rPr>
        <w:t>Design</w:t>
      </w:r>
      <w:r w:rsidR="00286B53" w:rsidRPr="000D319F">
        <w:rPr>
          <w:rFonts w:asciiTheme="minorHAnsi" w:hAnsiTheme="minorHAnsi" w:cstheme="minorHAnsi"/>
          <w:sz w:val="22"/>
          <w:szCs w:val="22"/>
        </w:rPr>
        <w:t xml:space="preserve">, </w:t>
      </w:r>
      <w:proofErr w:type="gramStart"/>
      <w:r w:rsidR="00286B53" w:rsidRPr="000D319F">
        <w:rPr>
          <w:rFonts w:asciiTheme="minorHAnsi" w:hAnsiTheme="minorHAnsi" w:cstheme="minorHAnsi"/>
          <w:sz w:val="22"/>
          <w:szCs w:val="22"/>
        </w:rPr>
        <w:t xml:space="preserve">auch </w:t>
      </w:r>
      <w:r w:rsidRPr="000D319F">
        <w:rPr>
          <w:rFonts w:asciiTheme="minorHAnsi" w:hAnsiTheme="minorHAnsi" w:cstheme="minorHAnsi"/>
          <w:sz w:val="22"/>
          <w:szCs w:val="22"/>
        </w:rPr>
        <w:t xml:space="preserve"> </w:t>
      </w:r>
      <w:r w:rsidR="00286B53" w:rsidRPr="000D319F">
        <w:rPr>
          <w:rFonts w:asciiTheme="minorHAnsi" w:hAnsiTheme="minorHAnsi" w:cstheme="minorHAnsi"/>
          <w:sz w:val="22"/>
          <w:szCs w:val="22"/>
        </w:rPr>
        <w:t>die</w:t>
      </w:r>
      <w:proofErr w:type="gramEnd"/>
      <w:r w:rsidR="00286B53" w:rsidRPr="000D319F">
        <w:rPr>
          <w:rFonts w:asciiTheme="minorHAnsi" w:hAnsiTheme="minorHAnsi" w:cstheme="minorHAnsi"/>
          <w:sz w:val="22"/>
          <w:szCs w:val="22"/>
        </w:rPr>
        <w:t xml:space="preserve"> </w:t>
      </w:r>
      <w:r w:rsidRPr="000D319F">
        <w:rPr>
          <w:rFonts w:asciiTheme="minorHAnsi" w:hAnsiTheme="minorHAnsi" w:cstheme="minorHAnsi"/>
          <w:sz w:val="22"/>
          <w:szCs w:val="22"/>
        </w:rPr>
        <w:t>einfache Bedienung der Wärmepumpen</w:t>
      </w:r>
      <w:r w:rsidR="00286B53" w:rsidRPr="000D319F">
        <w:rPr>
          <w:rFonts w:asciiTheme="minorHAnsi" w:hAnsiTheme="minorHAnsi" w:cstheme="minorHAnsi"/>
          <w:sz w:val="22"/>
          <w:szCs w:val="22"/>
        </w:rPr>
        <w:t xml:space="preserve"> ist wichtig</w:t>
      </w:r>
      <w:r w:rsidRPr="000D319F">
        <w:rPr>
          <w:rFonts w:asciiTheme="minorHAnsi" w:hAnsiTheme="minorHAnsi" w:cstheme="minorHAnsi"/>
          <w:sz w:val="22"/>
          <w:szCs w:val="22"/>
        </w:rPr>
        <w:t>. Mit einem eleganten Wandregler wird das Heizsystem geregelt. Neben der Anzeige der Raumtemperatur bietet der Smart Controller eine Reihe von Funktionen für die effiziente Steuerung des Gerätes.</w:t>
      </w:r>
    </w:p>
    <w:p w14:paraId="021CB669" w14:textId="75F896F3" w:rsidR="00EE3AC6" w:rsidRPr="000D319F" w:rsidRDefault="00FD37B8" w:rsidP="00EF7170">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Zlatko Pajan: „</w:t>
      </w:r>
      <w:r w:rsidR="00EE3AC6" w:rsidRPr="000D319F">
        <w:rPr>
          <w:rFonts w:asciiTheme="minorHAnsi" w:hAnsiTheme="minorHAnsi" w:cstheme="minorHAnsi"/>
          <w:sz w:val="22"/>
          <w:szCs w:val="22"/>
        </w:rPr>
        <w:t xml:space="preserve">Durch eine Verbindung mit der </w:t>
      </w:r>
      <w:proofErr w:type="spellStart"/>
      <w:r w:rsidR="00EE3AC6" w:rsidRPr="000D319F">
        <w:rPr>
          <w:rFonts w:asciiTheme="minorHAnsi" w:hAnsiTheme="minorHAnsi" w:cstheme="minorHAnsi"/>
          <w:sz w:val="22"/>
          <w:szCs w:val="22"/>
        </w:rPr>
        <w:t>Cloud.KRONOTERM</w:t>
      </w:r>
      <w:proofErr w:type="spellEnd"/>
      <w:r w:rsidR="00EE3AC6" w:rsidRPr="000D319F">
        <w:rPr>
          <w:rFonts w:asciiTheme="minorHAnsi" w:hAnsiTheme="minorHAnsi" w:cstheme="minorHAnsi"/>
          <w:sz w:val="22"/>
          <w:szCs w:val="22"/>
        </w:rPr>
        <w:t xml:space="preserve"> wird die Wärmepumpe zu einem intelligenten und lernenden Gerät.</w:t>
      </w:r>
      <w:r w:rsidRPr="000D319F">
        <w:rPr>
          <w:rFonts w:asciiTheme="minorHAnsi" w:hAnsiTheme="minorHAnsi" w:cstheme="minorHAnsi"/>
          <w:sz w:val="22"/>
          <w:szCs w:val="22"/>
        </w:rPr>
        <w:t xml:space="preserve"> Regeln Sie mit dem Handy das Heizen und Kühlen aus der Ferne. Sie können unterschiedliche Zeitpläne nutzen und auch die Erwärmung des Brauchwassers einstellen. Statistikfunktionen prüfen und optimieren den Verbrauch.“</w:t>
      </w:r>
    </w:p>
    <w:p w14:paraId="5CC3D526" w14:textId="19D047C1" w:rsidR="00FD37B8" w:rsidRPr="000D319F" w:rsidRDefault="00FD37B8" w:rsidP="00EF7170">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Darüber hinaus eignet sich die Cloud zur Ferndiagnose. Alle Wärmepumpen sind serienmäßig mit einem Netzanschlussmodul ausgestattet.</w:t>
      </w:r>
    </w:p>
    <w:p w14:paraId="665D7873" w14:textId="5B5EDDD1" w:rsidR="00FD37B8" w:rsidRPr="000D319F" w:rsidRDefault="00286B53" w:rsidP="00EF7170">
      <w:pPr>
        <w:pStyle w:val="StandardWeb"/>
        <w:jc w:val="both"/>
        <w:rPr>
          <w:rFonts w:asciiTheme="minorHAnsi" w:hAnsiTheme="minorHAnsi" w:cstheme="minorHAnsi"/>
          <w:b/>
          <w:bCs/>
          <w:sz w:val="22"/>
          <w:szCs w:val="22"/>
        </w:rPr>
      </w:pPr>
      <w:r w:rsidRPr="000D319F">
        <w:rPr>
          <w:rFonts w:asciiTheme="minorHAnsi" w:hAnsiTheme="minorHAnsi" w:cstheme="minorHAnsi"/>
          <w:b/>
          <w:bCs/>
          <w:sz w:val="22"/>
          <w:szCs w:val="22"/>
        </w:rPr>
        <w:t>Werden</w:t>
      </w:r>
      <w:r w:rsidR="00FD37B8" w:rsidRPr="000D319F">
        <w:rPr>
          <w:rFonts w:asciiTheme="minorHAnsi" w:hAnsiTheme="minorHAnsi" w:cstheme="minorHAnsi"/>
          <w:b/>
          <w:bCs/>
          <w:sz w:val="22"/>
          <w:szCs w:val="22"/>
        </w:rPr>
        <w:t xml:space="preserve"> Wärmepumpe</w:t>
      </w:r>
      <w:r w:rsidRPr="000D319F">
        <w:rPr>
          <w:rFonts w:asciiTheme="minorHAnsi" w:hAnsiTheme="minorHAnsi" w:cstheme="minorHAnsi"/>
          <w:b/>
          <w:bCs/>
          <w:sz w:val="22"/>
          <w:szCs w:val="22"/>
        </w:rPr>
        <w:t xml:space="preserve">n </w:t>
      </w:r>
      <w:r w:rsidR="00FD37B8" w:rsidRPr="000D319F">
        <w:rPr>
          <w:rFonts w:asciiTheme="minorHAnsi" w:hAnsiTheme="minorHAnsi" w:cstheme="minorHAnsi"/>
          <w:b/>
          <w:bCs/>
          <w:sz w:val="22"/>
          <w:szCs w:val="22"/>
        </w:rPr>
        <w:t>bezuschusst?</w:t>
      </w:r>
    </w:p>
    <w:p w14:paraId="442E4141" w14:textId="2075745F" w:rsidR="00FD37B8" w:rsidRPr="000D319F" w:rsidRDefault="00466C09" w:rsidP="00EF7170">
      <w:pPr>
        <w:pStyle w:val="StandardWeb"/>
        <w:jc w:val="both"/>
        <w:rPr>
          <w:rFonts w:asciiTheme="minorHAnsi" w:hAnsiTheme="minorHAnsi" w:cstheme="minorHAnsi"/>
          <w:sz w:val="22"/>
          <w:szCs w:val="22"/>
        </w:rPr>
      </w:pPr>
      <w:r w:rsidRPr="000D319F">
        <w:rPr>
          <w:rFonts w:asciiTheme="minorHAnsi" w:hAnsiTheme="minorHAnsi" w:cstheme="minorHAnsi"/>
          <w:sz w:val="22"/>
          <w:szCs w:val="22"/>
        </w:rPr>
        <w:t>Zlatko Pajan: „Ja, es gibt staatliche Zuschüsse. Interessenten können über das Bundesamt für Wirtschaft und Ausfuhrkontrolle (</w:t>
      </w:r>
      <w:proofErr w:type="spellStart"/>
      <w:r w:rsidRPr="000D319F">
        <w:rPr>
          <w:rFonts w:asciiTheme="minorHAnsi" w:hAnsiTheme="minorHAnsi" w:cstheme="minorHAnsi"/>
          <w:sz w:val="22"/>
          <w:szCs w:val="22"/>
        </w:rPr>
        <w:t>Bafa</w:t>
      </w:r>
      <w:proofErr w:type="spellEnd"/>
      <w:r w:rsidRPr="000D319F">
        <w:rPr>
          <w:rFonts w:asciiTheme="minorHAnsi" w:hAnsiTheme="minorHAnsi" w:cstheme="minorHAnsi"/>
          <w:sz w:val="22"/>
          <w:szCs w:val="22"/>
        </w:rPr>
        <w:t>) bis zu 35% der Kosten für Anschaffung und Einbau zurückerhalten. Beim Wechsel beispielsweise einer Ölheizung zur Wärmepumpe sind es bis zu 45%. Der Förderstopp der Förderbank KfW betrifft den Bereich energieeffizientes Bauen nicht.</w:t>
      </w:r>
      <w:r w:rsidR="00726629" w:rsidRPr="000D319F">
        <w:rPr>
          <w:rFonts w:asciiTheme="minorHAnsi" w:hAnsiTheme="minorHAnsi" w:cstheme="minorHAnsi"/>
          <w:sz w:val="22"/>
          <w:szCs w:val="22"/>
        </w:rPr>
        <w:t>“</w:t>
      </w:r>
    </w:p>
    <w:p w14:paraId="46BA9EDD" w14:textId="723DB3F9" w:rsidR="005A6379" w:rsidRPr="002B78E0" w:rsidRDefault="005A6379" w:rsidP="00EF7170">
      <w:pPr>
        <w:pStyle w:val="StandardWeb"/>
        <w:jc w:val="both"/>
        <w:rPr>
          <w:rFonts w:asciiTheme="minorHAnsi" w:hAnsiTheme="minorHAnsi" w:cstheme="minorHAnsi"/>
          <w:sz w:val="22"/>
          <w:szCs w:val="22"/>
          <w:u w:val="single"/>
        </w:rPr>
      </w:pPr>
      <w:r w:rsidRPr="000D319F">
        <w:rPr>
          <w:rFonts w:asciiTheme="minorHAnsi" w:hAnsiTheme="minorHAnsi" w:cstheme="minorHAnsi"/>
          <w:sz w:val="22"/>
          <w:szCs w:val="22"/>
        </w:rPr>
        <w:t xml:space="preserve">Weitere Infos dazu: </w:t>
      </w:r>
      <w:hyperlink r:id="rId11" w:history="1">
        <w:r w:rsidRPr="000D319F">
          <w:rPr>
            <w:rStyle w:val="Hyperlink"/>
            <w:rFonts w:asciiTheme="minorHAnsi" w:hAnsiTheme="minorHAnsi" w:cstheme="minorHAnsi"/>
            <w:color w:val="auto"/>
            <w:sz w:val="22"/>
            <w:szCs w:val="22"/>
          </w:rPr>
          <w:t xml:space="preserve">www.greenconsultservices.com </w:t>
        </w:r>
      </w:hyperlink>
    </w:p>
    <w:p w14:paraId="006D5C2E" w14:textId="77777777" w:rsidR="005A6379" w:rsidRPr="009450AD" w:rsidRDefault="005A6379" w:rsidP="00771251">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7E855CD2" w14:textId="61A9A2CD" w:rsidR="006B08C2" w:rsidRDefault="006B08C2" w:rsidP="00771251">
      <w:pPr>
        <w:pStyle w:val="PTXZeichnung"/>
        <w:suppressLineNumbers/>
        <w:ind w:right="-1"/>
        <w:jc w:val="both"/>
        <w:rPr>
          <w:rFonts w:asciiTheme="minorHAnsi" w:hAnsiTheme="minorHAnsi" w:cstheme="minorHAnsi"/>
        </w:rPr>
      </w:pPr>
    </w:p>
    <w:p w14:paraId="52F6D003" w14:textId="6196EB3D" w:rsidR="003A39FD" w:rsidRDefault="003A39FD" w:rsidP="00771251">
      <w:pPr>
        <w:pStyle w:val="PTXZeichnung"/>
        <w:suppressLineNumbers/>
        <w:ind w:right="-1"/>
        <w:jc w:val="both"/>
        <w:rPr>
          <w:rFonts w:asciiTheme="minorHAnsi" w:hAnsiTheme="minorHAnsi" w:cstheme="minorHAnsi"/>
        </w:rPr>
      </w:pPr>
    </w:p>
    <w:p w14:paraId="75CB6F6E" w14:textId="187EBADC" w:rsidR="003A39FD" w:rsidRDefault="003A39FD" w:rsidP="00771251">
      <w:pPr>
        <w:pStyle w:val="PTXZeichnung"/>
        <w:suppressLineNumbers/>
        <w:ind w:right="-1"/>
        <w:jc w:val="both"/>
        <w:rPr>
          <w:rFonts w:asciiTheme="minorHAnsi" w:hAnsiTheme="minorHAnsi" w:cstheme="minorHAnsi"/>
        </w:rPr>
      </w:pPr>
    </w:p>
    <w:p w14:paraId="50D352FA" w14:textId="56231E7B" w:rsidR="003A39FD" w:rsidRDefault="003A39FD" w:rsidP="00771251">
      <w:pPr>
        <w:pStyle w:val="PTXZeichnung"/>
        <w:suppressLineNumbers/>
        <w:ind w:right="-1"/>
        <w:jc w:val="both"/>
        <w:rPr>
          <w:rFonts w:asciiTheme="minorHAnsi" w:hAnsiTheme="minorHAnsi" w:cstheme="minorHAnsi"/>
        </w:rPr>
      </w:pPr>
    </w:p>
    <w:p w14:paraId="1C553079" w14:textId="77777777" w:rsidR="003A39FD" w:rsidRDefault="003A39FD" w:rsidP="00771251">
      <w:pPr>
        <w:pStyle w:val="PTXZeichnung"/>
        <w:suppressLineNumbers/>
        <w:ind w:right="-1"/>
        <w:jc w:val="both"/>
        <w:rPr>
          <w:rFonts w:asciiTheme="minorHAnsi" w:hAnsiTheme="minorHAnsi" w:cstheme="minorHAnsi"/>
        </w:rPr>
      </w:pPr>
    </w:p>
    <w:p w14:paraId="5A4AA2D5" w14:textId="77777777" w:rsidR="00CE3F8E" w:rsidRDefault="00CE3F8E" w:rsidP="00771251">
      <w:pPr>
        <w:pStyle w:val="PTXZeichnung"/>
        <w:suppressLineNumbers/>
        <w:ind w:right="-1"/>
        <w:jc w:val="both"/>
        <w:rPr>
          <w:rFonts w:asciiTheme="minorHAnsi" w:hAnsiTheme="minorHAnsi" w:cstheme="minorHAnsi"/>
        </w:rPr>
      </w:pPr>
    </w:p>
    <w:bookmarkEnd w:id="0"/>
    <w:p w14:paraId="3B6A7518" w14:textId="6661F97D" w:rsidR="005A6379" w:rsidRDefault="005A6379" w:rsidP="00771251">
      <w:pPr>
        <w:pStyle w:val="StandardWeb"/>
        <w:suppressLineNumbers/>
        <w:spacing w:after="0" w:afterAutospacing="0"/>
        <w:jc w:val="both"/>
        <w:rPr>
          <w:rFonts w:asciiTheme="minorHAnsi" w:hAnsiTheme="minorHAnsi" w:cstheme="minorHAnsi"/>
          <w:sz w:val="16"/>
          <w:szCs w:val="16"/>
          <w:u w:val="single"/>
        </w:rPr>
      </w:pPr>
      <w:r w:rsidRPr="005A6379">
        <w:rPr>
          <w:rFonts w:asciiTheme="minorHAnsi" w:hAnsiTheme="minorHAnsi" w:cstheme="minorHAnsi"/>
          <w:sz w:val="16"/>
          <w:szCs w:val="16"/>
          <w:u w:val="single"/>
        </w:rPr>
        <w:t xml:space="preserve">Kurzprofil der </w:t>
      </w:r>
      <w:proofErr w:type="spellStart"/>
      <w:r w:rsidRPr="005A6379">
        <w:rPr>
          <w:rFonts w:asciiTheme="minorHAnsi" w:hAnsiTheme="minorHAnsi" w:cstheme="minorHAnsi"/>
          <w:sz w:val="16"/>
          <w:szCs w:val="16"/>
          <w:u w:val="single"/>
        </w:rPr>
        <w:t>green</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consult</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services</w:t>
      </w:r>
      <w:proofErr w:type="spellEnd"/>
      <w:r w:rsidRPr="005A6379">
        <w:rPr>
          <w:rFonts w:asciiTheme="minorHAnsi" w:hAnsiTheme="minorHAnsi" w:cstheme="minorHAnsi"/>
          <w:sz w:val="16"/>
          <w:szCs w:val="16"/>
          <w:u w:val="single"/>
        </w:rPr>
        <w:t xml:space="preserve"> GmbH</w:t>
      </w:r>
    </w:p>
    <w:p w14:paraId="57AD13D7" w14:textId="77777777" w:rsidR="003A39FD" w:rsidRPr="005A6379" w:rsidRDefault="003A39FD" w:rsidP="00771251">
      <w:pPr>
        <w:pStyle w:val="StandardWeb"/>
        <w:suppressLineNumbers/>
        <w:spacing w:after="0" w:afterAutospacing="0"/>
        <w:jc w:val="both"/>
        <w:rPr>
          <w:rFonts w:asciiTheme="minorHAnsi" w:hAnsiTheme="minorHAnsi" w:cstheme="minorHAnsi"/>
          <w:sz w:val="16"/>
          <w:szCs w:val="16"/>
          <w:u w:val="single"/>
        </w:rPr>
      </w:pPr>
    </w:p>
    <w:p w14:paraId="550D1B3A" w14:textId="27D613CF" w:rsidR="00794757"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Mann der ersten Stunde</w:t>
      </w:r>
      <w:r w:rsidR="00794757">
        <w:rPr>
          <w:rFonts w:asciiTheme="minorHAnsi" w:hAnsiTheme="minorHAnsi" w:cstheme="minorHAnsi"/>
          <w:sz w:val="16"/>
          <w:szCs w:val="16"/>
        </w:rPr>
        <w:t>!</w:t>
      </w:r>
    </w:p>
    <w:p w14:paraId="6BD8FCCA" w14:textId="7BE10E90" w:rsidR="005A6379" w:rsidRPr="005A6379"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Im September 2021 von Geschäftsführer Zlatko Pajan gegründet, ist 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n München ein Unternehmen im Bereich erneuerbare Energien. Wenn auch das Unternehmen noch jung ist, so ist die Erfahrung und Expertise des Geschäftsführer Zlatko Pajan groß und in über 20 Jahren gereift. Er arbeitete bei Unternehmen wie Sonnenkraft, EON Solar, </w:t>
      </w:r>
      <w:proofErr w:type="spellStart"/>
      <w:r w:rsidRPr="005A6379">
        <w:rPr>
          <w:rFonts w:asciiTheme="minorHAnsi" w:hAnsiTheme="minorHAnsi" w:cstheme="minorHAnsi"/>
          <w:sz w:val="16"/>
          <w:szCs w:val="16"/>
        </w:rPr>
        <w:t>autarq</w:t>
      </w:r>
      <w:proofErr w:type="spellEnd"/>
      <w:r w:rsidRPr="005A6379">
        <w:rPr>
          <w:rFonts w:asciiTheme="minorHAnsi" w:hAnsiTheme="minorHAnsi" w:cstheme="minorHAnsi"/>
          <w:sz w:val="16"/>
          <w:szCs w:val="16"/>
        </w:rPr>
        <w:t xml:space="preserve"> und auch bei </w:t>
      </w:r>
      <w:proofErr w:type="spellStart"/>
      <w:r w:rsidRPr="005A6379">
        <w:rPr>
          <w:rFonts w:asciiTheme="minorHAnsi" w:hAnsiTheme="minorHAnsi" w:cstheme="minorHAnsi"/>
          <w:sz w:val="16"/>
          <w:szCs w:val="16"/>
        </w:rPr>
        <w:t>Daikin</w:t>
      </w:r>
      <w:proofErr w:type="spellEnd"/>
      <w:r w:rsidRPr="005A6379">
        <w:rPr>
          <w:rFonts w:asciiTheme="minorHAnsi" w:hAnsiTheme="minorHAnsi" w:cstheme="minorHAnsi"/>
          <w:sz w:val="16"/>
          <w:szCs w:val="16"/>
        </w:rPr>
        <w:t>, bildete sich stets weiter und ist immer auf neuesten Stand der Technik.</w:t>
      </w:r>
    </w:p>
    <w:p w14:paraId="7E66CAFD" w14:textId="77777777" w:rsidR="005A6379" w:rsidRPr="005A6379"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st Groß- und Einzelhändler, Komplettanbieter für Solarstromanlagen, beschäftigt sich aber auch mit 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063F9538" w14:textId="72F614E7" w:rsidR="00196BF9" w:rsidRPr="00794757" w:rsidRDefault="005A6379" w:rsidP="00771251">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versteht sich als kompetenter Partner für den qualifizierten Fachhandel, aber auch für Endkunden und Investoren. Weiter Informationen dazu finden Sie unter: </w:t>
      </w:r>
      <w:hyperlink r:id="rId12" w:history="1">
        <w:r w:rsidRPr="005A6379">
          <w:rPr>
            <w:rStyle w:val="Hyperlink"/>
            <w:rFonts w:asciiTheme="minorHAnsi" w:hAnsiTheme="minorHAnsi" w:cstheme="minorHAnsi"/>
            <w:sz w:val="16"/>
            <w:szCs w:val="16"/>
          </w:rPr>
          <w:t>http://www.greenconultservices.com</w:t>
        </w:r>
      </w:hyperlink>
      <w:bookmarkEnd w:id="1"/>
      <w:bookmarkEnd w:id="2"/>
    </w:p>
    <w:sectPr w:rsidR="00196BF9" w:rsidRPr="00794757" w:rsidSect="005A6379">
      <w:headerReference w:type="default" r:id="rId13"/>
      <w:footerReference w:type="default" r:id="rId14"/>
      <w:headerReference w:type="first" r:id="rId15"/>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A80AF" w14:textId="77777777" w:rsidR="00041A7D" w:rsidRDefault="00041A7D">
      <w:r>
        <w:separator/>
      </w:r>
    </w:p>
  </w:endnote>
  <w:endnote w:type="continuationSeparator" w:id="0">
    <w:p w14:paraId="5C7F1F81" w14:textId="77777777" w:rsidR="00041A7D" w:rsidRDefault="00041A7D">
      <w:r>
        <w:continuationSeparator/>
      </w:r>
    </w:p>
  </w:endnote>
  <w:endnote w:type="continuationNotice" w:id="1">
    <w:p w14:paraId="5A7B143D" w14:textId="77777777" w:rsidR="00041A7D" w:rsidRDefault="00041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AF3C4B" w:rsidRDefault="00AF3C4B">
    <w:pPr>
      <w:pStyle w:val="PtxFuzeile"/>
    </w:pPr>
    <w:r>
      <w:t>______________________________________________________________</w:t>
    </w:r>
  </w:p>
  <w:p w14:paraId="46ACCEB5" w14:textId="77777777" w:rsidR="00AF3C4B" w:rsidRDefault="00AF3C4B">
    <w:pPr>
      <w:pStyle w:val="PtxFuzeile"/>
    </w:pPr>
  </w:p>
  <w:p w14:paraId="79D162F5" w14:textId="2E62EB09" w:rsidR="00AF3C4B" w:rsidRPr="00032DD3" w:rsidRDefault="00AF3C4B" w:rsidP="006E15DC">
    <w:pPr>
      <w:jc w:val="center"/>
      <w:rPr>
        <w:rFonts w:ascii="Arial Narrow" w:hAnsi="Arial Narrow"/>
        <w:sz w:val="18"/>
        <w:szCs w:val="18"/>
      </w:rPr>
    </w:pPr>
    <w:proofErr w:type="spellStart"/>
    <w:r w:rsidRPr="00032DD3">
      <w:rPr>
        <w:rFonts w:ascii="Arial Narrow" w:hAnsi="Arial Narrow" w:cs="Arial"/>
        <w:b/>
        <w:bCs/>
        <w:shd w:val="clear" w:color="auto" w:fill="FFFFFF"/>
      </w:rPr>
      <w:t>green</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consult</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services</w:t>
    </w:r>
    <w:proofErr w:type="spellEnd"/>
    <w:r w:rsidRPr="00032DD3">
      <w:rPr>
        <w:rFonts w:ascii="Arial Narrow" w:hAnsi="Arial Narrow" w:cs="Arial"/>
        <w:b/>
        <w:bCs/>
        <w:shd w:val="clear" w:color="auto" w:fill="FFFFFF"/>
      </w:rPr>
      <w:t xml:space="preserve">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AF3C4B" w:rsidRPr="006E15DC" w:rsidRDefault="00AF3C4B"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AF3C4B" w:rsidRPr="000E11C4" w:rsidRDefault="00AF3C4B" w:rsidP="00F94383">
    <w:pPr>
      <w:shd w:val="clear" w:color="auto" w:fill="FFFFFF"/>
      <w:spacing w:after="240"/>
      <w:jc w:val="center"/>
      <w:rPr>
        <w:rFonts w:cs="Calibri"/>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DB5D8" w14:textId="77777777" w:rsidR="00041A7D" w:rsidRDefault="00041A7D">
      <w:r>
        <w:separator/>
      </w:r>
    </w:p>
  </w:footnote>
  <w:footnote w:type="continuationSeparator" w:id="0">
    <w:p w14:paraId="455BFE55" w14:textId="77777777" w:rsidR="00041A7D" w:rsidRDefault="00041A7D">
      <w:r>
        <w:continuationSeparator/>
      </w:r>
    </w:p>
  </w:footnote>
  <w:footnote w:type="continuationNotice" w:id="1">
    <w:p w14:paraId="22A902CF" w14:textId="77777777" w:rsidR="00041A7D" w:rsidRDefault="00041A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6FA9C46C" w:rsidR="00AF3C4B" w:rsidRDefault="00AF3C4B" w:rsidP="000D319F">
    <w:pPr>
      <w:pStyle w:val="PtxKopfzeile"/>
      <w:tabs>
        <w:tab w:val="left" w:pos="2472"/>
        <w:tab w:val="left" w:pos="4500"/>
      </w:tabs>
      <w:ind w:right="-4530"/>
    </w:pPr>
    <w:r>
      <w:t>Pressemitteilung</w:t>
    </w:r>
    <w:r>
      <w:tab/>
    </w:r>
    <w:r w:rsidR="000D319F">
      <w:tab/>
    </w:r>
    <w:r>
      <w:tab/>
      <w:t xml:space="preserve">Seite </w:t>
    </w:r>
    <w:r>
      <w:fldChar w:fldCharType="begin"/>
    </w:r>
    <w:r>
      <w:instrText xml:space="preserve"> PAGE </w:instrText>
    </w:r>
    <w:r>
      <w:fldChar w:fldCharType="separate"/>
    </w:r>
    <w:r>
      <w:rPr>
        <w:noProof/>
      </w:rPr>
      <w:t>4</w:t>
    </w:r>
    <w:r>
      <w:fldChar w:fldCharType="end"/>
    </w:r>
    <w:r>
      <w:t>/</w:t>
    </w:r>
    <w:fldSimple w:instr=" NUMPAGES  \* MERGEFORMAT ">
      <w:r>
        <w:rPr>
          <w:noProof/>
        </w:rPr>
        <w:t>4</w:t>
      </w:r>
    </w:fldSimple>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AF3C4B" w:rsidRPr="003142BE" w:rsidRDefault="00AF3C4B" w:rsidP="007356F9">
    <w:pPr>
      <w:pStyle w:val="PtxKopfzeile"/>
      <w:tabs>
        <w:tab w:val="clear" w:pos="5670"/>
      </w:tabs>
      <w:ind w:right="-4530"/>
      <w:rPr>
        <w:b/>
      </w:rPr>
    </w:pPr>
    <w:bookmarkStart w:id="3" w:name="_Hlk97627863"/>
    <w:proofErr w:type="spellStart"/>
    <w:r w:rsidRPr="003142BE">
      <w:rPr>
        <w:rFonts w:cs="Arial"/>
        <w:b/>
        <w:bCs/>
        <w:sz w:val="24"/>
        <w:szCs w:val="24"/>
        <w:shd w:val="clear" w:color="auto" w:fill="FFFFFF"/>
      </w:rPr>
      <w:t>green</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consult</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services</w:t>
    </w:r>
    <w:proofErr w:type="spellEnd"/>
    <w:r w:rsidRPr="003142BE">
      <w:rPr>
        <w:rFonts w:cs="Arial"/>
        <w:b/>
        <w:bCs/>
        <w:sz w:val="24"/>
        <w:szCs w:val="24"/>
        <w:shd w:val="clear" w:color="auto" w:fill="FFFFFF"/>
      </w:rPr>
      <w:t xml:space="preserve">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AF3C4B" w:rsidRPr="003142BE" w:rsidRDefault="00AF3C4B"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78FE9D99" w:rsidR="00AF3C4B" w:rsidRPr="003142BE" w:rsidRDefault="00041A7D" w:rsidP="00D858EE">
    <w:pPr>
      <w:rPr>
        <w:rFonts w:ascii="Arial Narrow" w:hAnsi="Arial Narrow"/>
      </w:rPr>
    </w:pPr>
    <w:hyperlink r:id="rId3" w:history="1">
      <w:r w:rsidR="00AF3C4B" w:rsidRPr="003142BE">
        <w:rPr>
          <w:rStyle w:val="Hyperlink"/>
          <w:rFonts w:ascii="Arial Narrow" w:hAnsi="Arial Narrow"/>
          <w:color w:val="auto"/>
        </w:rPr>
        <w:t>www.greenconsultservices.com</w:t>
      </w:r>
    </w:hyperlink>
  </w:p>
  <w:bookmarkEnd w:id="3"/>
  <w:p w14:paraId="6DAB9C65" w14:textId="7EA18132" w:rsidR="00AF3C4B" w:rsidRPr="00682F5E" w:rsidRDefault="00AF3C4B" w:rsidP="00D858EE">
    <w:pPr>
      <w:pStyle w:val="PtxKopfzeile"/>
      <w:spacing w:after="240"/>
    </w:pPr>
    <w:r>
      <w:br/>
    </w:r>
    <w:r w:rsidRPr="00962EB1">
      <w:rPr>
        <w:b/>
        <w:bCs/>
      </w:rPr>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AF3C4B" w:rsidRDefault="00AF3C4B" w:rsidP="00682F5E">
    <w:pPr>
      <w:pStyle w:val="PtxKopfzeile"/>
    </w:pPr>
    <w:bookmarkStart w:id="4" w:name="_Hlk97627522"/>
    <w:r>
      <w:t>Medien: alle</w:t>
    </w:r>
  </w:p>
  <w:p w14:paraId="521B076C" w14:textId="77777777" w:rsidR="00AF3C4B" w:rsidRPr="00FE72A1" w:rsidRDefault="00AF3C4B" w:rsidP="00682F5E">
    <w:pPr>
      <w:pStyle w:val="PtxKopfzeile"/>
    </w:pPr>
    <w:r w:rsidRPr="00FE72A1">
      <w:t xml:space="preserve">Ressort: </w:t>
    </w:r>
    <w:r>
      <w:t>Wirtschaft / Energie / Erneuerbare Energien</w:t>
    </w:r>
  </w:p>
  <w:p w14:paraId="71F89BDD" w14:textId="2ABAC8A1" w:rsidR="00AF3C4B" w:rsidRPr="005271C7" w:rsidRDefault="00AF3C4B" w:rsidP="00D858EE">
    <w:pPr>
      <w:pStyle w:val="PtxKopfzeile"/>
      <w:tabs>
        <w:tab w:val="clear" w:pos="5670"/>
        <w:tab w:val="right" w:pos="5953"/>
      </w:tabs>
    </w:pPr>
    <w:r w:rsidRPr="006D4B8B">
      <w:t xml:space="preserve">Datum: </w:t>
    </w:r>
    <w:r w:rsidR="000D319F">
      <w:t>24</w:t>
    </w:r>
    <w:r>
      <w:t>.10.2022</w:t>
    </w:r>
  </w:p>
  <w:p w14:paraId="6980611F" w14:textId="230A7F00" w:rsidR="00AF3C4B" w:rsidRPr="005271C7" w:rsidRDefault="00AF3C4B" w:rsidP="00682F5E">
    <w:pPr>
      <w:pStyle w:val="PtxKopfzeile"/>
    </w:pPr>
    <w:r w:rsidRPr="005271C7">
      <w:t xml:space="preserve">Zeichen (inkl. Leerzeichen): </w:t>
    </w:r>
    <w:r w:rsidR="000D319F">
      <w:t>5101</w:t>
    </w:r>
  </w:p>
  <w:bookmarkEnd w:id="4"/>
  <w:p w14:paraId="7D1ADB91" w14:textId="77777777" w:rsidR="00AF3C4B" w:rsidRPr="00744225" w:rsidRDefault="00AF3C4B">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5"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6"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1" w15:restartNumberingAfterBreak="0">
    <w:nsid w:val="63A61FCD"/>
    <w:multiLevelType w:val="multilevel"/>
    <w:tmpl w:val="4342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0"/>
  </w:num>
  <w:num w:numId="4">
    <w:abstractNumId w:val="9"/>
  </w:num>
  <w:num w:numId="5">
    <w:abstractNumId w:val="7"/>
  </w:num>
  <w:num w:numId="6">
    <w:abstractNumId w:val="8"/>
  </w:num>
  <w:num w:numId="7">
    <w:abstractNumId w:val="0"/>
  </w:num>
  <w:num w:numId="8">
    <w:abstractNumId w:val="1"/>
  </w:num>
  <w:num w:numId="9">
    <w:abstractNumId w:val="3"/>
  </w:num>
  <w:num w:numId="10">
    <w:abstractNumId w:val="2"/>
  </w:num>
  <w:num w:numId="11">
    <w:abstractNumId w:val="6"/>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07BB8"/>
    <w:rsid w:val="000103C4"/>
    <w:rsid w:val="00011529"/>
    <w:rsid w:val="00012010"/>
    <w:rsid w:val="0001210E"/>
    <w:rsid w:val="00013FFE"/>
    <w:rsid w:val="00014B88"/>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1A7D"/>
    <w:rsid w:val="00042868"/>
    <w:rsid w:val="00043725"/>
    <w:rsid w:val="000449B9"/>
    <w:rsid w:val="000466BF"/>
    <w:rsid w:val="00047119"/>
    <w:rsid w:val="00047770"/>
    <w:rsid w:val="0005043A"/>
    <w:rsid w:val="000512B6"/>
    <w:rsid w:val="00051346"/>
    <w:rsid w:val="00051819"/>
    <w:rsid w:val="000521C1"/>
    <w:rsid w:val="000545D0"/>
    <w:rsid w:val="000552D7"/>
    <w:rsid w:val="00055588"/>
    <w:rsid w:val="00055F4C"/>
    <w:rsid w:val="00060346"/>
    <w:rsid w:val="0006059A"/>
    <w:rsid w:val="00063054"/>
    <w:rsid w:val="00066A46"/>
    <w:rsid w:val="00070550"/>
    <w:rsid w:val="00071AC1"/>
    <w:rsid w:val="00072661"/>
    <w:rsid w:val="00072A9C"/>
    <w:rsid w:val="00072B39"/>
    <w:rsid w:val="0007382A"/>
    <w:rsid w:val="000768E1"/>
    <w:rsid w:val="00076CCF"/>
    <w:rsid w:val="000773A3"/>
    <w:rsid w:val="00081F02"/>
    <w:rsid w:val="000824AD"/>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0919"/>
    <w:rsid w:val="000B15B4"/>
    <w:rsid w:val="000B2BD7"/>
    <w:rsid w:val="000B3F9B"/>
    <w:rsid w:val="000B62D7"/>
    <w:rsid w:val="000B73A9"/>
    <w:rsid w:val="000B74FF"/>
    <w:rsid w:val="000B7D6B"/>
    <w:rsid w:val="000C1528"/>
    <w:rsid w:val="000C2180"/>
    <w:rsid w:val="000C28DD"/>
    <w:rsid w:val="000C29B0"/>
    <w:rsid w:val="000C3367"/>
    <w:rsid w:val="000C3868"/>
    <w:rsid w:val="000C3DBF"/>
    <w:rsid w:val="000C7687"/>
    <w:rsid w:val="000D08EC"/>
    <w:rsid w:val="000D1F57"/>
    <w:rsid w:val="000D2E3B"/>
    <w:rsid w:val="000D3048"/>
    <w:rsid w:val="000D319F"/>
    <w:rsid w:val="000D48DE"/>
    <w:rsid w:val="000D5822"/>
    <w:rsid w:val="000D5CE2"/>
    <w:rsid w:val="000D77D5"/>
    <w:rsid w:val="000E025C"/>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4B8A"/>
    <w:rsid w:val="00115F13"/>
    <w:rsid w:val="00116682"/>
    <w:rsid w:val="001175E7"/>
    <w:rsid w:val="001223CE"/>
    <w:rsid w:val="001226A8"/>
    <w:rsid w:val="00122E17"/>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65C0"/>
    <w:rsid w:val="0015674E"/>
    <w:rsid w:val="00157588"/>
    <w:rsid w:val="00157B32"/>
    <w:rsid w:val="00157BD2"/>
    <w:rsid w:val="00160692"/>
    <w:rsid w:val="00160D33"/>
    <w:rsid w:val="00160D75"/>
    <w:rsid w:val="00163427"/>
    <w:rsid w:val="00163C5E"/>
    <w:rsid w:val="00163F9F"/>
    <w:rsid w:val="00164146"/>
    <w:rsid w:val="00165CFB"/>
    <w:rsid w:val="00165DD5"/>
    <w:rsid w:val="00166FB2"/>
    <w:rsid w:val="0017136A"/>
    <w:rsid w:val="00173D53"/>
    <w:rsid w:val="00182A51"/>
    <w:rsid w:val="0018306E"/>
    <w:rsid w:val="001842CC"/>
    <w:rsid w:val="001842E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A6E3F"/>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350"/>
    <w:rsid w:val="001E2863"/>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2950"/>
    <w:rsid w:val="00224A64"/>
    <w:rsid w:val="00227437"/>
    <w:rsid w:val="00230171"/>
    <w:rsid w:val="00233A4B"/>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1BDE"/>
    <w:rsid w:val="002831A5"/>
    <w:rsid w:val="00283A5C"/>
    <w:rsid w:val="002851E2"/>
    <w:rsid w:val="00285518"/>
    <w:rsid w:val="00285BBE"/>
    <w:rsid w:val="00286549"/>
    <w:rsid w:val="00286B53"/>
    <w:rsid w:val="002878C0"/>
    <w:rsid w:val="00287F1F"/>
    <w:rsid w:val="0029003C"/>
    <w:rsid w:val="00290BB0"/>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0F4D"/>
    <w:rsid w:val="002B23A7"/>
    <w:rsid w:val="002B2A4B"/>
    <w:rsid w:val="002B2D75"/>
    <w:rsid w:val="002B38E2"/>
    <w:rsid w:val="002B4E32"/>
    <w:rsid w:val="002B5155"/>
    <w:rsid w:val="002B5E0A"/>
    <w:rsid w:val="002B71F8"/>
    <w:rsid w:val="002B78E0"/>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1F9B"/>
    <w:rsid w:val="003330C6"/>
    <w:rsid w:val="0033441F"/>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581"/>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551B"/>
    <w:rsid w:val="0038780F"/>
    <w:rsid w:val="00387F27"/>
    <w:rsid w:val="00390DAB"/>
    <w:rsid w:val="0039162A"/>
    <w:rsid w:val="00391C6B"/>
    <w:rsid w:val="00393BA3"/>
    <w:rsid w:val="00393ECC"/>
    <w:rsid w:val="00394410"/>
    <w:rsid w:val="00395235"/>
    <w:rsid w:val="003960BB"/>
    <w:rsid w:val="003A39D2"/>
    <w:rsid w:val="003A39FD"/>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3885"/>
    <w:rsid w:val="003D7DED"/>
    <w:rsid w:val="003E01A2"/>
    <w:rsid w:val="003E1201"/>
    <w:rsid w:val="003E2341"/>
    <w:rsid w:val="003E2D1E"/>
    <w:rsid w:val="003E346A"/>
    <w:rsid w:val="003E5CBE"/>
    <w:rsid w:val="003F036E"/>
    <w:rsid w:val="003F1BA2"/>
    <w:rsid w:val="003F1D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9B5"/>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0EC6"/>
    <w:rsid w:val="0046234A"/>
    <w:rsid w:val="004655E8"/>
    <w:rsid w:val="00465759"/>
    <w:rsid w:val="0046614D"/>
    <w:rsid w:val="0046681E"/>
    <w:rsid w:val="00466A4C"/>
    <w:rsid w:val="00466C09"/>
    <w:rsid w:val="0047124C"/>
    <w:rsid w:val="0047217C"/>
    <w:rsid w:val="004731A1"/>
    <w:rsid w:val="00473F84"/>
    <w:rsid w:val="00473FA3"/>
    <w:rsid w:val="00474BBA"/>
    <w:rsid w:val="00474EA5"/>
    <w:rsid w:val="00475D90"/>
    <w:rsid w:val="00475E0F"/>
    <w:rsid w:val="00477304"/>
    <w:rsid w:val="00481F9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25E7"/>
    <w:rsid w:val="004A3885"/>
    <w:rsid w:val="004A67AF"/>
    <w:rsid w:val="004A79C4"/>
    <w:rsid w:val="004A7FB3"/>
    <w:rsid w:val="004B0375"/>
    <w:rsid w:val="004B5C3A"/>
    <w:rsid w:val="004B67C3"/>
    <w:rsid w:val="004B6AE8"/>
    <w:rsid w:val="004C2985"/>
    <w:rsid w:val="004C4491"/>
    <w:rsid w:val="004C5550"/>
    <w:rsid w:val="004C5AFE"/>
    <w:rsid w:val="004C65CA"/>
    <w:rsid w:val="004C7F6D"/>
    <w:rsid w:val="004D095C"/>
    <w:rsid w:val="004D110F"/>
    <w:rsid w:val="004D3844"/>
    <w:rsid w:val="004D3FE0"/>
    <w:rsid w:val="004D4BC8"/>
    <w:rsid w:val="004D6528"/>
    <w:rsid w:val="004D6922"/>
    <w:rsid w:val="004D6B3D"/>
    <w:rsid w:val="004E0196"/>
    <w:rsid w:val="004E2FCB"/>
    <w:rsid w:val="004E529B"/>
    <w:rsid w:val="004E6552"/>
    <w:rsid w:val="004E6A16"/>
    <w:rsid w:val="004F05E2"/>
    <w:rsid w:val="004F0F70"/>
    <w:rsid w:val="004F1904"/>
    <w:rsid w:val="004F2668"/>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125"/>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688"/>
    <w:rsid w:val="00553C13"/>
    <w:rsid w:val="00554330"/>
    <w:rsid w:val="005562A4"/>
    <w:rsid w:val="00557C14"/>
    <w:rsid w:val="00560868"/>
    <w:rsid w:val="00561DEB"/>
    <w:rsid w:val="00562B91"/>
    <w:rsid w:val="00564D3F"/>
    <w:rsid w:val="00566634"/>
    <w:rsid w:val="00566F6D"/>
    <w:rsid w:val="00570874"/>
    <w:rsid w:val="00570883"/>
    <w:rsid w:val="00570995"/>
    <w:rsid w:val="00570BB6"/>
    <w:rsid w:val="00570E83"/>
    <w:rsid w:val="00572939"/>
    <w:rsid w:val="0057391E"/>
    <w:rsid w:val="00573CFA"/>
    <w:rsid w:val="0057500D"/>
    <w:rsid w:val="00575E30"/>
    <w:rsid w:val="005777FB"/>
    <w:rsid w:val="00577FBE"/>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543C"/>
    <w:rsid w:val="005C62D1"/>
    <w:rsid w:val="005C74BE"/>
    <w:rsid w:val="005D0A2E"/>
    <w:rsid w:val="005D18DF"/>
    <w:rsid w:val="005D28AB"/>
    <w:rsid w:val="005D3253"/>
    <w:rsid w:val="005D3293"/>
    <w:rsid w:val="005D34F4"/>
    <w:rsid w:val="005D4DE6"/>
    <w:rsid w:val="005D5F9A"/>
    <w:rsid w:val="005D74BF"/>
    <w:rsid w:val="005D79A7"/>
    <w:rsid w:val="005E077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5F5CAB"/>
    <w:rsid w:val="006002D4"/>
    <w:rsid w:val="006009A4"/>
    <w:rsid w:val="00603959"/>
    <w:rsid w:val="0060779B"/>
    <w:rsid w:val="00612022"/>
    <w:rsid w:val="00612B03"/>
    <w:rsid w:val="006137BC"/>
    <w:rsid w:val="006156EC"/>
    <w:rsid w:val="00615811"/>
    <w:rsid w:val="00617355"/>
    <w:rsid w:val="00617D7F"/>
    <w:rsid w:val="006216D5"/>
    <w:rsid w:val="00621B0D"/>
    <w:rsid w:val="00622A9C"/>
    <w:rsid w:val="00622B27"/>
    <w:rsid w:val="00623200"/>
    <w:rsid w:val="00623F57"/>
    <w:rsid w:val="0062489F"/>
    <w:rsid w:val="00625B77"/>
    <w:rsid w:val="00630C16"/>
    <w:rsid w:val="00630FF0"/>
    <w:rsid w:val="0063226A"/>
    <w:rsid w:val="00632C1B"/>
    <w:rsid w:val="00632C2E"/>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470A0"/>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B063E"/>
    <w:rsid w:val="006B08C2"/>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5438"/>
    <w:rsid w:val="0071736F"/>
    <w:rsid w:val="007175B8"/>
    <w:rsid w:val="00717C20"/>
    <w:rsid w:val="00722F45"/>
    <w:rsid w:val="0072401E"/>
    <w:rsid w:val="0072489E"/>
    <w:rsid w:val="0072512B"/>
    <w:rsid w:val="00726629"/>
    <w:rsid w:val="007266E5"/>
    <w:rsid w:val="00726C99"/>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251"/>
    <w:rsid w:val="00771AA8"/>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4757"/>
    <w:rsid w:val="00795C8E"/>
    <w:rsid w:val="00796527"/>
    <w:rsid w:val="007A4460"/>
    <w:rsid w:val="007A4ABD"/>
    <w:rsid w:val="007A65A6"/>
    <w:rsid w:val="007A6727"/>
    <w:rsid w:val="007A7D28"/>
    <w:rsid w:val="007B0A13"/>
    <w:rsid w:val="007B2229"/>
    <w:rsid w:val="007B24E0"/>
    <w:rsid w:val="007B3268"/>
    <w:rsid w:val="007B3A2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377A6"/>
    <w:rsid w:val="00840111"/>
    <w:rsid w:val="0084046C"/>
    <w:rsid w:val="008405E0"/>
    <w:rsid w:val="0084077C"/>
    <w:rsid w:val="00841D87"/>
    <w:rsid w:val="00842348"/>
    <w:rsid w:val="008430AE"/>
    <w:rsid w:val="0084326A"/>
    <w:rsid w:val="00845D0E"/>
    <w:rsid w:val="0085142E"/>
    <w:rsid w:val="00853C09"/>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C5E"/>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4996"/>
    <w:rsid w:val="008C6C9C"/>
    <w:rsid w:val="008C7045"/>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62F"/>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1C65"/>
    <w:rsid w:val="00922833"/>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5E7D"/>
    <w:rsid w:val="0094658C"/>
    <w:rsid w:val="0095128F"/>
    <w:rsid w:val="0095165D"/>
    <w:rsid w:val="0095235F"/>
    <w:rsid w:val="00952D5C"/>
    <w:rsid w:val="009530A2"/>
    <w:rsid w:val="00956006"/>
    <w:rsid w:val="00961FE9"/>
    <w:rsid w:val="0096207C"/>
    <w:rsid w:val="00962437"/>
    <w:rsid w:val="00962EB1"/>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975"/>
    <w:rsid w:val="00984E01"/>
    <w:rsid w:val="0098635F"/>
    <w:rsid w:val="00986989"/>
    <w:rsid w:val="00990D28"/>
    <w:rsid w:val="00990F0F"/>
    <w:rsid w:val="0099146E"/>
    <w:rsid w:val="00991678"/>
    <w:rsid w:val="009917AB"/>
    <w:rsid w:val="00991C08"/>
    <w:rsid w:val="00992CB2"/>
    <w:rsid w:val="00992D5F"/>
    <w:rsid w:val="00992DD9"/>
    <w:rsid w:val="0099342A"/>
    <w:rsid w:val="009961ED"/>
    <w:rsid w:val="009A0633"/>
    <w:rsid w:val="009A22DB"/>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D26"/>
    <w:rsid w:val="00A248B5"/>
    <w:rsid w:val="00A310D4"/>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4F10"/>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3C4B"/>
    <w:rsid w:val="00AF4260"/>
    <w:rsid w:val="00AF6392"/>
    <w:rsid w:val="00B009A2"/>
    <w:rsid w:val="00B0101B"/>
    <w:rsid w:val="00B02DAA"/>
    <w:rsid w:val="00B03389"/>
    <w:rsid w:val="00B0468F"/>
    <w:rsid w:val="00B054B7"/>
    <w:rsid w:val="00B05B59"/>
    <w:rsid w:val="00B064D4"/>
    <w:rsid w:val="00B101B0"/>
    <w:rsid w:val="00B12872"/>
    <w:rsid w:val="00B1529C"/>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17C"/>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B99"/>
    <w:rsid w:val="00B96D6B"/>
    <w:rsid w:val="00B96FF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1C"/>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6E96"/>
    <w:rsid w:val="00CD701F"/>
    <w:rsid w:val="00CD7DA1"/>
    <w:rsid w:val="00CE1001"/>
    <w:rsid w:val="00CE22AA"/>
    <w:rsid w:val="00CE2662"/>
    <w:rsid w:val="00CE3069"/>
    <w:rsid w:val="00CE3E0A"/>
    <w:rsid w:val="00CE3F8E"/>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C47"/>
    <w:rsid w:val="00D40F19"/>
    <w:rsid w:val="00D413A9"/>
    <w:rsid w:val="00D4164B"/>
    <w:rsid w:val="00D416E7"/>
    <w:rsid w:val="00D41BF3"/>
    <w:rsid w:val="00D420D8"/>
    <w:rsid w:val="00D42B31"/>
    <w:rsid w:val="00D42F53"/>
    <w:rsid w:val="00D43B3F"/>
    <w:rsid w:val="00D440ED"/>
    <w:rsid w:val="00D44A09"/>
    <w:rsid w:val="00D45A1D"/>
    <w:rsid w:val="00D47BCF"/>
    <w:rsid w:val="00D50D42"/>
    <w:rsid w:val="00D51BA1"/>
    <w:rsid w:val="00D5267D"/>
    <w:rsid w:val="00D52CCF"/>
    <w:rsid w:val="00D55994"/>
    <w:rsid w:val="00D5748F"/>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050B"/>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3684"/>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D23"/>
    <w:rsid w:val="00E706D8"/>
    <w:rsid w:val="00E71412"/>
    <w:rsid w:val="00E71809"/>
    <w:rsid w:val="00E71DEA"/>
    <w:rsid w:val="00E72175"/>
    <w:rsid w:val="00E723D0"/>
    <w:rsid w:val="00E7365D"/>
    <w:rsid w:val="00E7375E"/>
    <w:rsid w:val="00E73A41"/>
    <w:rsid w:val="00E73D27"/>
    <w:rsid w:val="00E74901"/>
    <w:rsid w:val="00E7536C"/>
    <w:rsid w:val="00E76FE6"/>
    <w:rsid w:val="00E8052B"/>
    <w:rsid w:val="00E81101"/>
    <w:rsid w:val="00E816DC"/>
    <w:rsid w:val="00E81790"/>
    <w:rsid w:val="00E83E30"/>
    <w:rsid w:val="00E83F94"/>
    <w:rsid w:val="00E85013"/>
    <w:rsid w:val="00E86020"/>
    <w:rsid w:val="00E861BC"/>
    <w:rsid w:val="00E8664F"/>
    <w:rsid w:val="00E87F12"/>
    <w:rsid w:val="00E900CE"/>
    <w:rsid w:val="00E91FAD"/>
    <w:rsid w:val="00E927B8"/>
    <w:rsid w:val="00E932FE"/>
    <w:rsid w:val="00E94137"/>
    <w:rsid w:val="00E945C4"/>
    <w:rsid w:val="00E95577"/>
    <w:rsid w:val="00E95950"/>
    <w:rsid w:val="00E96F5F"/>
    <w:rsid w:val="00E97545"/>
    <w:rsid w:val="00EA38E3"/>
    <w:rsid w:val="00EA49B0"/>
    <w:rsid w:val="00EA4C8E"/>
    <w:rsid w:val="00EA71F4"/>
    <w:rsid w:val="00EB1071"/>
    <w:rsid w:val="00EB2881"/>
    <w:rsid w:val="00EB45D1"/>
    <w:rsid w:val="00EB50DC"/>
    <w:rsid w:val="00EB7378"/>
    <w:rsid w:val="00EB7639"/>
    <w:rsid w:val="00EB7911"/>
    <w:rsid w:val="00EC0411"/>
    <w:rsid w:val="00EC0C13"/>
    <w:rsid w:val="00EC127A"/>
    <w:rsid w:val="00EC1724"/>
    <w:rsid w:val="00EC2785"/>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2866"/>
    <w:rsid w:val="00EE3AC6"/>
    <w:rsid w:val="00EE49C7"/>
    <w:rsid w:val="00EE7345"/>
    <w:rsid w:val="00EE75A3"/>
    <w:rsid w:val="00EE7D6E"/>
    <w:rsid w:val="00EF0828"/>
    <w:rsid w:val="00EF177C"/>
    <w:rsid w:val="00EF1D56"/>
    <w:rsid w:val="00EF1EF8"/>
    <w:rsid w:val="00EF36D8"/>
    <w:rsid w:val="00EF4320"/>
    <w:rsid w:val="00EF717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5EA"/>
    <w:rsid w:val="00F24A7D"/>
    <w:rsid w:val="00F25817"/>
    <w:rsid w:val="00F2635A"/>
    <w:rsid w:val="00F269FD"/>
    <w:rsid w:val="00F26D3B"/>
    <w:rsid w:val="00F3164A"/>
    <w:rsid w:val="00F31F18"/>
    <w:rsid w:val="00F3221C"/>
    <w:rsid w:val="00F33B02"/>
    <w:rsid w:val="00F33BB1"/>
    <w:rsid w:val="00F341F8"/>
    <w:rsid w:val="00F34E11"/>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43C"/>
    <w:rsid w:val="00F9388A"/>
    <w:rsid w:val="00F94383"/>
    <w:rsid w:val="00F95BE9"/>
    <w:rsid w:val="00F9650A"/>
    <w:rsid w:val="00F97369"/>
    <w:rsid w:val="00F97FEA"/>
    <w:rsid w:val="00FA05F9"/>
    <w:rsid w:val="00FA0D6F"/>
    <w:rsid w:val="00FA0DCA"/>
    <w:rsid w:val="00FA19F3"/>
    <w:rsid w:val="00FA1A03"/>
    <w:rsid w:val="00FA2292"/>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D026F"/>
    <w:rsid w:val="00FD0466"/>
    <w:rsid w:val="00FD0813"/>
    <w:rsid w:val="00FD08BE"/>
    <w:rsid w:val="00FD0D98"/>
    <w:rsid w:val="00FD2645"/>
    <w:rsid w:val="00FD3635"/>
    <w:rsid w:val="00FD37B8"/>
    <w:rsid w:val="00FD3C17"/>
    <w:rsid w:val="00FD3F7C"/>
    <w:rsid w:val="00FD48AF"/>
    <w:rsid w:val="00FD588C"/>
    <w:rsid w:val="00FD61AB"/>
    <w:rsid w:val="00FD7B07"/>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84975"/>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984975"/>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984975"/>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984975"/>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350374599">
      <w:bodyDiv w:val="1"/>
      <w:marLeft w:val="0"/>
      <w:marRight w:val="0"/>
      <w:marTop w:val="0"/>
      <w:marBottom w:val="0"/>
      <w:divBdr>
        <w:top w:val="none" w:sz="0" w:space="0" w:color="auto"/>
        <w:left w:val="none" w:sz="0" w:space="0" w:color="auto"/>
        <w:bottom w:val="none" w:sz="0" w:space="0" w:color="auto"/>
        <w:right w:val="none" w:sz="0" w:space="0" w:color="auto"/>
      </w:divBdr>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09910881">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084983877">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conultservice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consultservices.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999929 xmlns="http://www.datev.de/BSOffice/999929">a3eee136-0c60-47bc-9633-220a2ef67350</BSO999929>
</file>

<file path=customXml/item4.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2.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8F581D-1D18-4CE5-ADE4-C4F6EAF801E2}">
  <ds:schemaRefs>
    <ds:schemaRef ds:uri="http://www.datev.de/BSOffice/999929"/>
  </ds:schemaRefs>
</ds:datastoreItem>
</file>

<file path=customXml/itemProps4.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05</Words>
  <Characters>5706</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598</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13T09:34:00Z</dcterms:created>
  <dcterms:modified xsi:type="dcterms:W3CDTF">2022-10-24T13:20:00Z</dcterms:modified>
</cp:coreProperties>
</file>